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2464527B" w14:textId="30817F9A" w:rsidR="007945D5" w:rsidRPr="00C67F78" w:rsidRDefault="007945D5" w:rsidP="00D34F9D">
      <w:pPr>
        <w:pStyle w:val="1head"/>
        <w:rPr>
          <w:rFonts w:ascii="Whitney Medium" w:hAnsi="Whitney Medium"/>
        </w:rPr>
      </w:pPr>
      <w:r w:rsidRPr="00C67F78">
        <w:rPr>
          <w:rFonts w:ascii="Whitney Medium" w:hAnsi="Whitney Medium"/>
        </w:rPr>
        <w:t xml:space="preserve">EDUC 315 </w:t>
      </w:r>
      <w:r w:rsidR="00A62455" w:rsidRPr="00C67F78">
        <w:rPr>
          <w:rFonts w:ascii="Whitney Medium" w:hAnsi="Whitney Medium"/>
        </w:rPr>
        <w:t>–</w:t>
      </w:r>
      <w:r w:rsidRPr="00C67F78">
        <w:rPr>
          <w:rFonts w:ascii="Whitney Medium" w:hAnsi="Whitney Medium"/>
        </w:rPr>
        <w:t xml:space="preserve"> </w:t>
      </w:r>
      <w:r w:rsidR="00A62455" w:rsidRPr="00C67F78">
        <w:rPr>
          <w:rFonts w:ascii="Whitney Medium" w:hAnsi="Whitney Medium"/>
        </w:rPr>
        <w:t xml:space="preserve">Orientation Practicum – </w:t>
      </w:r>
      <w:r w:rsidR="00675FE4" w:rsidRPr="00C67F78">
        <w:rPr>
          <w:rFonts w:ascii="Whitney Medium" w:hAnsi="Whitney Medium"/>
        </w:rPr>
        <w:t>October 2</w:t>
      </w:r>
      <w:r w:rsidR="00131657">
        <w:rPr>
          <w:rFonts w:ascii="Whitney Medium" w:hAnsi="Whitney Medium"/>
        </w:rPr>
        <w:t>0</w:t>
      </w:r>
      <w:r w:rsidR="003D5A61" w:rsidRPr="00C67F78">
        <w:rPr>
          <w:rFonts w:ascii="Whitney Medium" w:hAnsi="Whitney Medium"/>
        </w:rPr>
        <w:t xml:space="preserve"> to </w:t>
      </w:r>
      <w:r w:rsidR="00131657">
        <w:rPr>
          <w:rFonts w:ascii="Whitney Medium" w:hAnsi="Whitney Medium"/>
        </w:rPr>
        <w:t>3</w:t>
      </w:r>
      <w:r w:rsidR="00923EF5">
        <w:rPr>
          <w:rFonts w:ascii="Whitney Medium" w:hAnsi="Whitney Medium"/>
        </w:rPr>
        <w:t>1</w:t>
      </w:r>
      <w:r w:rsidR="003D5A61" w:rsidRPr="00C67F78">
        <w:rPr>
          <w:rFonts w:ascii="Whitney Medium" w:hAnsi="Whitney Medium"/>
        </w:rPr>
        <w:t>, 20</w:t>
      </w:r>
      <w:r w:rsidR="005E58D4" w:rsidRPr="00C67F78">
        <w:rPr>
          <w:rFonts w:ascii="Whitney Medium" w:hAnsi="Whitney Medium"/>
        </w:rPr>
        <w:t>2</w:t>
      </w:r>
      <w:r w:rsidR="00131657">
        <w:rPr>
          <w:rFonts w:ascii="Whitney Medium" w:hAnsi="Whitney Medium"/>
        </w:rPr>
        <w:t>5</w:t>
      </w:r>
    </w:p>
    <w:tbl>
      <w:tblPr>
        <w:tblW w:w="10626" w:type="dxa"/>
        <w:jc w:val="center"/>
        <w:tblLayout w:type="fixed"/>
        <w:tblCellMar>
          <w:top w:w="29" w:type="dxa"/>
          <w:left w:w="100" w:type="dxa"/>
          <w:bottom w:w="29" w:type="dxa"/>
          <w:right w:w="100" w:type="dxa"/>
        </w:tblCellMar>
        <w:tblLook w:val="0000" w:firstRow="0" w:lastRow="0" w:firstColumn="0" w:lastColumn="0" w:noHBand="0" w:noVBand="0"/>
      </w:tblPr>
      <w:tblGrid>
        <w:gridCol w:w="1235"/>
        <w:gridCol w:w="1854"/>
        <w:gridCol w:w="1854"/>
        <w:gridCol w:w="1854"/>
        <w:gridCol w:w="1854"/>
        <w:gridCol w:w="1975"/>
      </w:tblGrid>
      <w:tr w:rsidR="00D34F9D" w:rsidRPr="00924B00" w14:paraId="4482E8D3" w14:textId="77777777" w:rsidTr="00675FE4">
        <w:trPr>
          <w:cantSplit/>
          <w:trHeight w:hRule="exact" w:val="701"/>
          <w:jc w:val="center"/>
        </w:trPr>
        <w:tc>
          <w:tcPr>
            <w:tcW w:w="1235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7BD01E4" w14:textId="77777777" w:rsidR="007945D5" w:rsidRPr="009E51FE" w:rsidRDefault="007945D5" w:rsidP="009E51FE">
            <w:pPr>
              <w:jc w:val="center"/>
              <w:rPr>
                <w:rFonts w:ascii="Whitney Book" w:hAnsi="Whitney Book" w:cs="Arial"/>
              </w:rPr>
            </w:pPr>
            <w:r w:rsidRPr="009E51FE">
              <w:rPr>
                <w:rFonts w:ascii="Whitney Book" w:hAnsi="Whitney Book" w:cs="Arial"/>
              </w:rPr>
              <w:t>Observation</w:t>
            </w:r>
          </w:p>
        </w:tc>
        <w:tc>
          <w:tcPr>
            <w:tcW w:w="1854" w:type="dxa"/>
            <w:tcBorders>
              <w:top w:val="single" w:sz="6" w:space="0" w:color="auto"/>
              <w:left w:val="nil"/>
              <w:bottom w:val="single" w:sz="6" w:space="0" w:color="auto"/>
            </w:tcBorders>
            <w:shd w:val="clear" w:color="auto" w:fill="auto"/>
          </w:tcPr>
          <w:p w14:paraId="68FE4D0F" w14:textId="726AAA9B" w:rsidR="007945D5" w:rsidRPr="00152B22" w:rsidRDefault="009110C4" w:rsidP="00152B22">
            <w:pPr>
              <w:rPr>
                <w:rFonts w:ascii="Whitney Book" w:hAnsi="Whitney Book" w:cs="Arial"/>
                <w:sz w:val="22"/>
                <w:szCs w:val="22"/>
              </w:rPr>
            </w:pPr>
            <w:r w:rsidRPr="00152B22">
              <w:rPr>
                <w:rFonts w:ascii="Whitney Book" w:hAnsi="Whitney Book" w:cs="Arial"/>
                <w:sz w:val="22"/>
                <w:szCs w:val="22"/>
              </w:rPr>
              <w:t>October</w:t>
            </w:r>
            <w:r w:rsidR="00675FE4" w:rsidRPr="00152B22">
              <w:rPr>
                <w:rFonts w:ascii="Whitney Book" w:hAnsi="Whitney Book" w:cs="Arial"/>
                <w:sz w:val="22"/>
                <w:szCs w:val="22"/>
              </w:rPr>
              <w:t xml:space="preserve">       </w:t>
            </w:r>
            <w:r w:rsidR="00152B22">
              <w:rPr>
                <w:rFonts w:ascii="Whitney Book" w:hAnsi="Whitney Book" w:cs="Arial"/>
                <w:sz w:val="22"/>
                <w:szCs w:val="22"/>
              </w:rPr>
              <w:t xml:space="preserve"> </w:t>
            </w:r>
            <w:r w:rsidR="00675FE4" w:rsidRPr="00152B22">
              <w:rPr>
                <w:rFonts w:ascii="Whitney Book" w:hAnsi="Whitney Book" w:cs="Arial"/>
                <w:sz w:val="22"/>
                <w:szCs w:val="22"/>
              </w:rPr>
              <w:t xml:space="preserve">     2</w:t>
            </w:r>
            <w:r w:rsidR="00B554E9">
              <w:rPr>
                <w:rFonts w:ascii="Whitney Book" w:hAnsi="Whitney Book" w:cs="Arial"/>
                <w:sz w:val="22"/>
                <w:szCs w:val="22"/>
              </w:rPr>
              <w:t>0</w:t>
            </w:r>
          </w:p>
        </w:tc>
        <w:tc>
          <w:tcPr>
            <w:tcW w:w="185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14:paraId="7EDF325B" w14:textId="5C8FCB7B" w:rsidR="007945D5" w:rsidRPr="00152B22" w:rsidRDefault="00B554E9" w:rsidP="00967925">
            <w:pPr>
              <w:jc w:val="right"/>
              <w:rPr>
                <w:rFonts w:ascii="Whitney Book" w:hAnsi="Whitney Book" w:cs="Arial"/>
                <w:sz w:val="22"/>
                <w:szCs w:val="22"/>
              </w:rPr>
            </w:pPr>
            <w:r>
              <w:rPr>
                <w:rFonts w:ascii="Whitney Book" w:hAnsi="Whitney Book" w:cs="Arial"/>
                <w:sz w:val="22"/>
                <w:szCs w:val="22"/>
              </w:rPr>
              <w:t>21</w:t>
            </w:r>
          </w:p>
        </w:tc>
        <w:tc>
          <w:tcPr>
            <w:tcW w:w="185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14:paraId="539BBB34" w14:textId="1D580723" w:rsidR="007945D5" w:rsidRPr="00152B22" w:rsidRDefault="00B554E9" w:rsidP="00967925">
            <w:pPr>
              <w:jc w:val="right"/>
              <w:rPr>
                <w:rFonts w:ascii="Whitney Book" w:hAnsi="Whitney Book" w:cs="Arial"/>
                <w:sz w:val="22"/>
                <w:szCs w:val="22"/>
              </w:rPr>
            </w:pPr>
            <w:r>
              <w:rPr>
                <w:rFonts w:ascii="Whitney Book" w:hAnsi="Whitney Book" w:cs="Arial"/>
                <w:sz w:val="22"/>
                <w:szCs w:val="22"/>
              </w:rPr>
              <w:t>22</w:t>
            </w:r>
          </w:p>
        </w:tc>
        <w:tc>
          <w:tcPr>
            <w:tcW w:w="185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14:paraId="18699455" w14:textId="55FD1C8B" w:rsidR="007945D5" w:rsidRPr="00152B22" w:rsidRDefault="00B554E9" w:rsidP="00967925">
            <w:pPr>
              <w:jc w:val="right"/>
              <w:rPr>
                <w:rFonts w:ascii="Whitney Book" w:hAnsi="Whitney Book" w:cs="Arial"/>
                <w:sz w:val="22"/>
                <w:szCs w:val="22"/>
              </w:rPr>
            </w:pPr>
            <w:r>
              <w:rPr>
                <w:rFonts w:ascii="Whitney Book" w:hAnsi="Whitney Book" w:cs="Arial"/>
                <w:sz w:val="22"/>
                <w:szCs w:val="22"/>
              </w:rPr>
              <w:t>23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6C3D93" w14:textId="07423F4E" w:rsidR="007945D5" w:rsidRPr="00152B22" w:rsidRDefault="00B554E9" w:rsidP="00967925">
            <w:pPr>
              <w:jc w:val="right"/>
              <w:rPr>
                <w:rFonts w:ascii="Whitney Book" w:hAnsi="Whitney Book" w:cs="Arial"/>
                <w:sz w:val="22"/>
                <w:szCs w:val="22"/>
              </w:rPr>
            </w:pPr>
            <w:r>
              <w:rPr>
                <w:rFonts w:ascii="Whitney Book" w:hAnsi="Whitney Book" w:cs="Arial"/>
                <w:sz w:val="22"/>
                <w:szCs w:val="22"/>
              </w:rPr>
              <w:t>24</w:t>
            </w:r>
          </w:p>
        </w:tc>
      </w:tr>
      <w:tr w:rsidR="00D34F9D" w:rsidRPr="00924B00" w14:paraId="372D9A07" w14:textId="77777777" w:rsidTr="00F80534">
        <w:trPr>
          <w:cantSplit/>
          <w:trHeight w:hRule="exact" w:val="701"/>
          <w:jc w:val="center"/>
        </w:trPr>
        <w:tc>
          <w:tcPr>
            <w:tcW w:w="1235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D2AB7DF" w14:textId="34AC4EA3" w:rsidR="007945D5" w:rsidRPr="009E51FE" w:rsidRDefault="00D54341" w:rsidP="009E51FE">
            <w:pPr>
              <w:jc w:val="center"/>
              <w:rPr>
                <w:rFonts w:ascii="Whitney Book" w:hAnsi="Whitney Book" w:cs="Arial"/>
              </w:rPr>
            </w:pPr>
            <w:r w:rsidRPr="009E51FE">
              <w:rPr>
                <w:rFonts w:ascii="Whitney Book" w:hAnsi="Whitney Book" w:cs="Arial"/>
              </w:rPr>
              <w:t>Approx. 20%</w:t>
            </w:r>
          </w:p>
        </w:tc>
        <w:tc>
          <w:tcPr>
            <w:tcW w:w="1854" w:type="dxa"/>
            <w:tcBorders>
              <w:top w:val="single" w:sz="6" w:space="0" w:color="auto"/>
              <w:left w:val="nil"/>
              <w:bottom w:val="single" w:sz="6" w:space="0" w:color="auto"/>
            </w:tcBorders>
            <w:shd w:val="clear" w:color="auto" w:fill="auto"/>
          </w:tcPr>
          <w:p w14:paraId="1ADCE252" w14:textId="15A2692A" w:rsidR="007945D5" w:rsidRPr="00152B22" w:rsidRDefault="00131657" w:rsidP="00967925">
            <w:pPr>
              <w:jc w:val="right"/>
              <w:rPr>
                <w:rFonts w:ascii="Whitney Book" w:hAnsi="Whitney Book" w:cs="Arial"/>
                <w:sz w:val="22"/>
                <w:szCs w:val="22"/>
              </w:rPr>
            </w:pPr>
            <w:r>
              <w:rPr>
                <w:rFonts w:ascii="Whitney Book" w:hAnsi="Whitney Book" w:cs="Arial"/>
                <w:sz w:val="22"/>
                <w:szCs w:val="22"/>
              </w:rPr>
              <w:t>27</w:t>
            </w:r>
          </w:p>
        </w:tc>
        <w:tc>
          <w:tcPr>
            <w:tcW w:w="18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26E32474" w14:textId="75E98488" w:rsidR="007945D5" w:rsidRPr="00152B22" w:rsidRDefault="00131657" w:rsidP="00427DE3">
            <w:pPr>
              <w:jc w:val="right"/>
              <w:rPr>
                <w:rFonts w:ascii="Whitney Book" w:hAnsi="Whitney Book" w:cs="Arial"/>
                <w:sz w:val="22"/>
                <w:szCs w:val="22"/>
              </w:rPr>
            </w:pPr>
            <w:r>
              <w:rPr>
                <w:rFonts w:ascii="Whitney Book" w:hAnsi="Whitney Book" w:cs="Arial"/>
                <w:sz w:val="22"/>
                <w:szCs w:val="22"/>
              </w:rPr>
              <w:t>28</w:t>
            </w:r>
          </w:p>
        </w:tc>
        <w:tc>
          <w:tcPr>
            <w:tcW w:w="18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116CD18E" w14:textId="35E57C6C" w:rsidR="007A25DE" w:rsidRPr="00152B22" w:rsidRDefault="00131657" w:rsidP="00923EF5">
            <w:pPr>
              <w:jc w:val="right"/>
              <w:rPr>
                <w:rFonts w:ascii="Whitney Book" w:hAnsi="Whitney Book" w:cs="Arial"/>
                <w:sz w:val="22"/>
                <w:szCs w:val="22"/>
              </w:rPr>
            </w:pPr>
            <w:r>
              <w:rPr>
                <w:rFonts w:ascii="Whitney Book" w:hAnsi="Whitney Book" w:cs="Arial"/>
                <w:sz w:val="22"/>
                <w:szCs w:val="22"/>
              </w:rPr>
              <w:t>29</w:t>
            </w:r>
          </w:p>
          <w:p w14:paraId="73A333C9" w14:textId="77777777" w:rsidR="007945D5" w:rsidRPr="00152B22" w:rsidRDefault="007945D5" w:rsidP="007A25DE">
            <w:pPr>
              <w:jc w:val="center"/>
              <w:rPr>
                <w:rFonts w:ascii="Whitney Book" w:hAnsi="Whitney Book" w:cs="Arial"/>
                <w:sz w:val="22"/>
                <w:szCs w:val="22"/>
              </w:rPr>
            </w:pPr>
          </w:p>
        </w:tc>
        <w:tc>
          <w:tcPr>
            <w:tcW w:w="18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0673D206" w14:textId="57CCD7B1" w:rsidR="007945D5" w:rsidRPr="00152B22" w:rsidRDefault="00131657" w:rsidP="00967925">
            <w:pPr>
              <w:jc w:val="right"/>
              <w:rPr>
                <w:rFonts w:ascii="Whitney Book" w:hAnsi="Whitney Book" w:cs="Arial"/>
                <w:sz w:val="22"/>
                <w:szCs w:val="22"/>
              </w:rPr>
            </w:pPr>
            <w:r>
              <w:rPr>
                <w:rFonts w:ascii="Whitney Book" w:hAnsi="Whitney Book" w:cs="Arial"/>
                <w:sz w:val="22"/>
                <w:szCs w:val="22"/>
              </w:rPr>
              <w:t>30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C4C96BB" w14:textId="7346DA9F" w:rsidR="000367E7" w:rsidRPr="00152B22" w:rsidRDefault="00131657" w:rsidP="00131657">
            <w:pPr>
              <w:jc w:val="right"/>
              <w:rPr>
                <w:rFonts w:ascii="Whitney Book" w:hAnsi="Whitney Book" w:cs="Arial"/>
                <w:sz w:val="22"/>
                <w:szCs w:val="22"/>
              </w:rPr>
            </w:pPr>
            <w:r>
              <w:rPr>
                <w:rFonts w:ascii="Whitney Book" w:hAnsi="Whitney Book" w:cs="Arial"/>
                <w:sz w:val="22"/>
                <w:szCs w:val="22"/>
              </w:rPr>
              <w:t>31</w:t>
            </w:r>
          </w:p>
          <w:p w14:paraId="66119134" w14:textId="6D715DEC" w:rsidR="007945D5" w:rsidRPr="00152B22" w:rsidRDefault="007945D5" w:rsidP="000367E7">
            <w:pPr>
              <w:jc w:val="center"/>
              <w:rPr>
                <w:rFonts w:ascii="Whitney Book" w:hAnsi="Whitney Book" w:cs="Arial"/>
                <w:sz w:val="22"/>
                <w:szCs w:val="22"/>
              </w:rPr>
            </w:pPr>
          </w:p>
        </w:tc>
      </w:tr>
    </w:tbl>
    <w:p w14:paraId="62CBF946" w14:textId="77777777" w:rsidR="007945D5" w:rsidRPr="00924B00" w:rsidRDefault="007945D5" w:rsidP="007945D5">
      <w:pPr>
        <w:rPr>
          <w:rFonts w:ascii="Whitney Book" w:hAnsi="Whitney Book" w:cs="Arial"/>
          <w:sz w:val="16"/>
        </w:rPr>
      </w:pPr>
    </w:p>
    <w:p w14:paraId="4626CBF8" w14:textId="1397D854" w:rsidR="003A1DBA" w:rsidRPr="00644614" w:rsidRDefault="00E260CC" w:rsidP="003A1DBA">
      <w:pPr>
        <w:pStyle w:val="1head"/>
        <w:rPr>
          <w:rFonts w:ascii="Whitney Medium" w:hAnsi="Whitney Medium"/>
        </w:rPr>
      </w:pPr>
      <w:r w:rsidRPr="00644614">
        <w:rPr>
          <w:rFonts w:ascii="Whitney Medium" w:hAnsi="Whitney Medium"/>
        </w:rPr>
        <w:t>EDUC 418D/419D/495F</w:t>
      </w:r>
      <w:r w:rsidR="007945D5" w:rsidRPr="00644614">
        <w:rPr>
          <w:rFonts w:ascii="Whitney Medium" w:hAnsi="Whitney Medium"/>
        </w:rPr>
        <w:t xml:space="preserve"> –</w:t>
      </w:r>
      <w:r w:rsidR="003A1DBA" w:rsidRPr="00644614">
        <w:rPr>
          <w:rFonts w:ascii="Whitney Medium" w:hAnsi="Whitney Medium"/>
        </w:rPr>
        <w:t xml:space="preserve"> </w:t>
      </w:r>
      <w:r w:rsidR="007945D5" w:rsidRPr="00644614">
        <w:rPr>
          <w:rFonts w:ascii="Whitney Medium" w:hAnsi="Whitney Medium"/>
        </w:rPr>
        <w:t>Extended Practicum</w:t>
      </w:r>
    </w:p>
    <w:p w14:paraId="596BC541" w14:textId="3EDC82AA" w:rsidR="007945D5" w:rsidRPr="00644614" w:rsidRDefault="00292128" w:rsidP="003A1DBA">
      <w:pPr>
        <w:pStyle w:val="1head"/>
        <w:rPr>
          <w:rFonts w:ascii="Whitney Medium" w:hAnsi="Whitney Medium"/>
        </w:rPr>
      </w:pPr>
      <w:r>
        <w:rPr>
          <w:rFonts w:ascii="Whitney Medium" w:hAnsi="Whitney Medium"/>
        </w:rPr>
        <w:t>March 3</w:t>
      </w:r>
      <w:r w:rsidR="00131657">
        <w:rPr>
          <w:rFonts w:ascii="Whitney Medium" w:hAnsi="Whitney Medium"/>
        </w:rPr>
        <w:t>0</w:t>
      </w:r>
      <w:r w:rsidR="003D5A61" w:rsidRPr="00644614">
        <w:rPr>
          <w:rFonts w:ascii="Whitney Medium" w:hAnsi="Whitney Medium"/>
        </w:rPr>
        <w:t xml:space="preserve"> to June </w:t>
      </w:r>
      <w:r w:rsidR="00131657">
        <w:rPr>
          <w:rFonts w:ascii="Whitney Medium" w:hAnsi="Whitney Medium"/>
        </w:rPr>
        <w:t>5</w:t>
      </w:r>
      <w:r w:rsidR="003D5A61" w:rsidRPr="00644614">
        <w:rPr>
          <w:rFonts w:ascii="Whitney Medium" w:hAnsi="Whitney Medium"/>
        </w:rPr>
        <w:t>, 20</w:t>
      </w:r>
      <w:r w:rsidR="009F69CE" w:rsidRPr="00644614">
        <w:rPr>
          <w:rFonts w:ascii="Whitney Medium" w:hAnsi="Whitney Medium"/>
        </w:rPr>
        <w:t>2</w:t>
      </w:r>
      <w:r w:rsidR="002F071F">
        <w:rPr>
          <w:rFonts w:ascii="Whitney Medium" w:hAnsi="Whitney Medium"/>
        </w:rPr>
        <w:t>6</w:t>
      </w:r>
    </w:p>
    <w:p w14:paraId="167B387D" w14:textId="77777777" w:rsidR="007945D5" w:rsidRPr="00924B00" w:rsidRDefault="007945D5" w:rsidP="007945D5">
      <w:pPr>
        <w:rPr>
          <w:rFonts w:ascii="Whitney Book" w:hAnsi="Whitney Book" w:cs="Arial"/>
          <w:sz w:val="16"/>
        </w:rPr>
      </w:pPr>
    </w:p>
    <w:tbl>
      <w:tblPr>
        <w:tblW w:w="10698" w:type="dxa"/>
        <w:jc w:val="center"/>
        <w:tblLayout w:type="fixed"/>
        <w:tblCellMar>
          <w:top w:w="29" w:type="dxa"/>
          <w:left w:w="100" w:type="dxa"/>
          <w:bottom w:w="29" w:type="dxa"/>
          <w:right w:w="100" w:type="dxa"/>
        </w:tblCellMar>
        <w:tblLook w:val="0000" w:firstRow="0" w:lastRow="0" w:firstColumn="0" w:lastColumn="0" w:noHBand="0" w:noVBand="0"/>
      </w:tblPr>
      <w:tblGrid>
        <w:gridCol w:w="1327"/>
        <w:gridCol w:w="1803"/>
        <w:gridCol w:w="1892"/>
        <w:gridCol w:w="1892"/>
        <w:gridCol w:w="1892"/>
        <w:gridCol w:w="1892"/>
      </w:tblGrid>
      <w:tr w:rsidR="00D34F9D" w:rsidRPr="00924B00" w14:paraId="40A0D877" w14:textId="77777777" w:rsidTr="00284270">
        <w:trPr>
          <w:cantSplit/>
          <w:trHeight w:hRule="exact" w:val="610"/>
          <w:jc w:val="center"/>
        </w:trPr>
        <w:tc>
          <w:tcPr>
            <w:tcW w:w="132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92CDDC" w:themeFill="accent5" w:themeFillTint="99"/>
            <w:vAlign w:val="center"/>
          </w:tcPr>
          <w:p w14:paraId="1032E024" w14:textId="045AD182" w:rsidR="007945D5" w:rsidRPr="00A2094F" w:rsidRDefault="005E3F29" w:rsidP="00A2094F">
            <w:pPr>
              <w:jc w:val="center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 xml:space="preserve">1      </w:t>
            </w:r>
            <w:r w:rsidR="007945D5" w:rsidRPr="00A2094F">
              <w:rPr>
                <w:rFonts w:ascii="Whitney Book" w:hAnsi="Whitney Book" w:cs="Arial"/>
              </w:rPr>
              <w:t>20-30%</w:t>
            </w:r>
          </w:p>
        </w:tc>
        <w:tc>
          <w:tcPr>
            <w:tcW w:w="1803" w:type="dxa"/>
            <w:tcBorders>
              <w:top w:val="single" w:sz="6" w:space="0" w:color="auto"/>
              <w:left w:val="nil"/>
              <w:bottom w:val="single" w:sz="6" w:space="0" w:color="auto"/>
            </w:tcBorders>
            <w:shd w:val="clear" w:color="auto" w:fill="FDE9D9" w:themeFill="accent6" w:themeFillTint="33"/>
          </w:tcPr>
          <w:p w14:paraId="3DFD9070" w14:textId="08BABFDB" w:rsidR="007945D5" w:rsidRPr="00203C88" w:rsidRDefault="00C5232E" w:rsidP="00923EF5">
            <w:pPr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 xml:space="preserve">March   </w:t>
            </w:r>
            <w:r w:rsidR="00923EF5">
              <w:rPr>
                <w:rFonts w:ascii="Whitney Book" w:hAnsi="Whitney Book" w:cs="Arial"/>
              </w:rPr>
              <w:t xml:space="preserve">               3</w:t>
            </w:r>
            <w:r>
              <w:rPr>
                <w:rFonts w:ascii="Whitney Book" w:hAnsi="Whitney Book" w:cs="Arial"/>
              </w:rPr>
              <w:t>0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</w:tcBorders>
            <w:shd w:val="clear" w:color="auto" w:fill="FDE9D9" w:themeFill="accent6" w:themeFillTint="33"/>
          </w:tcPr>
          <w:p w14:paraId="0796B143" w14:textId="7A6F7A2A" w:rsidR="007945D5" w:rsidRPr="00203C88" w:rsidRDefault="00C5232E" w:rsidP="00C5232E">
            <w:pPr>
              <w:tabs>
                <w:tab w:val="center" w:pos="846"/>
                <w:tab w:val="right" w:pos="1692"/>
              </w:tabs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3</w:t>
            </w:r>
            <w:r w:rsidR="00923EF5">
              <w:rPr>
                <w:rFonts w:ascii="Whitney Book" w:hAnsi="Whitney Book" w:cs="Arial"/>
              </w:rPr>
              <w:t>1</w:t>
            </w:r>
            <w:r w:rsidR="003D5A61" w:rsidRPr="00203C88">
              <w:rPr>
                <w:rFonts w:ascii="Whitney Book" w:hAnsi="Whitney Book" w:cs="Arial"/>
              </w:rPr>
              <w:t xml:space="preserve">            </w:t>
            </w:r>
            <w:r w:rsidR="007A6AD9" w:rsidRPr="00203C88">
              <w:rPr>
                <w:rFonts w:ascii="Whitney Book" w:hAnsi="Whitney Book" w:cs="Arial"/>
              </w:rPr>
              <w:t xml:space="preserve"> </w:t>
            </w:r>
            <w:r w:rsidR="003D5A61" w:rsidRPr="00203C88">
              <w:rPr>
                <w:rFonts w:ascii="Whitney Book" w:hAnsi="Whitney Book" w:cs="Arial"/>
              </w:rPr>
              <w:t xml:space="preserve">       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</w:tcBorders>
            <w:shd w:val="clear" w:color="auto" w:fill="FDE9D9" w:themeFill="accent6" w:themeFillTint="33"/>
          </w:tcPr>
          <w:p w14:paraId="3B1B0A5E" w14:textId="431AC6C5" w:rsidR="007945D5" w:rsidRPr="00203C88" w:rsidRDefault="00C5232E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 xml:space="preserve">April </w:t>
            </w:r>
            <w:r w:rsidRPr="00203C88">
              <w:rPr>
                <w:rFonts w:ascii="Whitney Book" w:hAnsi="Whitney Book" w:cs="Arial"/>
              </w:rPr>
              <w:t xml:space="preserve">                         </w:t>
            </w:r>
            <w:r>
              <w:rPr>
                <w:rFonts w:ascii="Whitney Book" w:hAnsi="Whitney Book" w:cs="Arial"/>
              </w:rPr>
              <w:t>1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</w:tcBorders>
            <w:shd w:val="clear" w:color="auto" w:fill="FDE9D9" w:themeFill="accent6" w:themeFillTint="33"/>
          </w:tcPr>
          <w:p w14:paraId="17698660" w14:textId="70B1CD41" w:rsidR="007945D5" w:rsidRPr="00203C88" w:rsidRDefault="00C5232E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2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CC0D9" w:themeFill="accent4" w:themeFillTint="66"/>
          </w:tcPr>
          <w:p w14:paraId="4654DCA1" w14:textId="737A8232" w:rsidR="007945D5" w:rsidRPr="00203C88" w:rsidRDefault="00C5232E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Good Friday           3</w:t>
            </w:r>
          </w:p>
        </w:tc>
      </w:tr>
      <w:tr w:rsidR="00D34F9D" w:rsidRPr="00924B00" w14:paraId="2DE30786" w14:textId="77777777" w:rsidTr="00284270">
        <w:trPr>
          <w:cantSplit/>
          <w:trHeight w:hRule="exact" w:val="610"/>
          <w:jc w:val="center"/>
        </w:trPr>
        <w:tc>
          <w:tcPr>
            <w:tcW w:w="132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92CDDC" w:themeFill="accent5" w:themeFillTint="99"/>
            <w:vAlign w:val="center"/>
          </w:tcPr>
          <w:p w14:paraId="759D2E1C" w14:textId="34B8C2D8" w:rsidR="007945D5" w:rsidRPr="00203C88" w:rsidRDefault="005E3F29" w:rsidP="00967925">
            <w:pPr>
              <w:jc w:val="center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 xml:space="preserve">2     </w:t>
            </w:r>
            <w:r w:rsidR="007945D5" w:rsidRPr="00203C88">
              <w:rPr>
                <w:rFonts w:ascii="Whitney Book" w:hAnsi="Whitney Book" w:cs="Arial"/>
              </w:rPr>
              <w:t>40-50%</w:t>
            </w:r>
          </w:p>
        </w:tc>
        <w:tc>
          <w:tcPr>
            <w:tcW w:w="1803" w:type="dxa"/>
            <w:tcBorders>
              <w:top w:val="single" w:sz="6" w:space="0" w:color="auto"/>
              <w:left w:val="nil"/>
              <w:bottom w:val="single" w:sz="6" w:space="0" w:color="auto"/>
            </w:tcBorders>
            <w:shd w:val="clear" w:color="auto" w:fill="CCC0D9" w:themeFill="accent4" w:themeFillTint="66"/>
          </w:tcPr>
          <w:p w14:paraId="29FEE30E" w14:textId="57A99EC6" w:rsidR="007945D5" w:rsidRPr="00203C88" w:rsidRDefault="00884EB5" w:rsidP="004072B1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Easter Monday     6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</w:tcBorders>
            <w:shd w:val="clear" w:color="auto" w:fill="FDE9D9" w:themeFill="accent6" w:themeFillTint="33"/>
          </w:tcPr>
          <w:p w14:paraId="325965BB" w14:textId="3A0DEC27" w:rsidR="007945D5" w:rsidRPr="00203C88" w:rsidRDefault="00884EB5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7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</w:tcBorders>
            <w:shd w:val="clear" w:color="auto" w:fill="FDE9D9" w:themeFill="accent6" w:themeFillTint="33"/>
          </w:tcPr>
          <w:p w14:paraId="2AA08203" w14:textId="252F2E44" w:rsidR="007945D5" w:rsidRPr="00203C88" w:rsidRDefault="00884EB5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8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</w:tcBorders>
            <w:shd w:val="clear" w:color="auto" w:fill="FDE9D9" w:themeFill="accent6" w:themeFillTint="33"/>
          </w:tcPr>
          <w:p w14:paraId="6AA88714" w14:textId="33F54916" w:rsidR="007945D5" w:rsidRPr="00203C88" w:rsidRDefault="00884EB5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9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DE9D9" w:themeFill="accent6" w:themeFillTint="33"/>
          </w:tcPr>
          <w:p w14:paraId="5E52E9DF" w14:textId="7B14478C" w:rsidR="007945D5" w:rsidRPr="00203C88" w:rsidRDefault="00884EB5" w:rsidP="00D22D4A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10</w:t>
            </w:r>
          </w:p>
        </w:tc>
      </w:tr>
      <w:tr w:rsidR="00D34F9D" w:rsidRPr="00924B00" w14:paraId="1D97F736" w14:textId="77777777" w:rsidTr="00284270">
        <w:trPr>
          <w:cantSplit/>
          <w:trHeight w:hRule="exact" w:val="610"/>
          <w:jc w:val="center"/>
        </w:trPr>
        <w:tc>
          <w:tcPr>
            <w:tcW w:w="132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92CDDC" w:themeFill="accent5" w:themeFillTint="99"/>
            <w:vAlign w:val="center"/>
          </w:tcPr>
          <w:p w14:paraId="79A46EA7" w14:textId="7752CAE0" w:rsidR="007945D5" w:rsidRPr="00203C88" w:rsidRDefault="005E3F29" w:rsidP="00967925">
            <w:pPr>
              <w:jc w:val="center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 xml:space="preserve">3     </w:t>
            </w:r>
            <w:r w:rsidR="007945D5" w:rsidRPr="00203C88">
              <w:rPr>
                <w:rFonts w:ascii="Whitney Book" w:hAnsi="Whitney Book" w:cs="Arial"/>
              </w:rPr>
              <w:t>40-50%</w:t>
            </w:r>
          </w:p>
        </w:tc>
        <w:tc>
          <w:tcPr>
            <w:tcW w:w="1803" w:type="dxa"/>
            <w:tcBorders>
              <w:top w:val="single" w:sz="6" w:space="0" w:color="auto"/>
              <w:left w:val="nil"/>
              <w:bottom w:val="single" w:sz="6" w:space="0" w:color="auto"/>
            </w:tcBorders>
            <w:shd w:val="clear" w:color="auto" w:fill="FDE9D9" w:themeFill="accent6" w:themeFillTint="33"/>
          </w:tcPr>
          <w:p w14:paraId="3435E7BE" w14:textId="0931A2FA" w:rsidR="007945D5" w:rsidRPr="00203C88" w:rsidRDefault="005D4568" w:rsidP="00967925">
            <w:pPr>
              <w:jc w:val="right"/>
              <w:rPr>
                <w:rFonts w:ascii="Whitney Book" w:hAnsi="Whitney Book" w:cs="Arial"/>
              </w:rPr>
            </w:pPr>
            <w:r w:rsidRPr="00203C88">
              <w:rPr>
                <w:rFonts w:ascii="Whitney Book" w:hAnsi="Whitney Book" w:cs="Arial"/>
              </w:rPr>
              <w:t>1</w:t>
            </w:r>
            <w:r w:rsidR="00E66403">
              <w:rPr>
                <w:rFonts w:ascii="Whitney Book" w:hAnsi="Whitney Book" w:cs="Arial"/>
              </w:rPr>
              <w:t>3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DE9D9" w:themeFill="accent6" w:themeFillTint="33"/>
          </w:tcPr>
          <w:p w14:paraId="13082D3B" w14:textId="700D02BE" w:rsidR="007945D5" w:rsidRPr="00203C88" w:rsidRDefault="00E66403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14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DE9D9" w:themeFill="accent6" w:themeFillTint="33"/>
          </w:tcPr>
          <w:p w14:paraId="3BBBF5AB" w14:textId="1B0B0541" w:rsidR="007945D5" w:rsidRPr="00203C88" w:rsidRDefault="00E66403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15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DE9D9" w:themeFill="accent6" w:themeFillTint="33"/>
          </w:tcPr>
          <w:p w14:paraId="34CC74AB" w14:textId="13891CC2" w:rsidR="007945D5" w:rsidRPr="00203C88" w:rsidRDefault="00E66403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16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DE9D9" w:themeFill="accent6" w:themeFillTint="33"/>
          </w:tcPr>
          <w:p w14:paraId="22A48BE8" w14:textId="46A47077" w:rsidR="007945D5" w:rsidRPr="00203C88" w:rsidRDefault="00E66403" w:rsidP="00D22D4A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17</w:t>
            </w:r>
          </w:p>
        </w:tc>
      </w:tr>
      <w:tr w:rsidR="00D34F9D" w:rsidRPr="00924B00" w14:paraId="61EB56DB" w14:textId="77777777" w:rsidTr="009105B0">
        <w:trPr>
          <w:cantSplit/>
          <w:trHeight w:hRule="exact" w:val="610"/>
          <w:jc w:val="center"/>
        </w:trPr>
        <w:tc>
          <w:tcPr>
            <w:tcW w:w="132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92CDDC" w:themeFill="accent5" w:themeFillTint="99"/>
            <w:vAlign w:val="center"/>
          </w:tcPr>
          <w:p w14:paraId="69F3815F" w14:textId="3DA4D3D1" w:rsidR="007945D5" w:rsidRPr="00203C88" w:rsidRDefault="005E3F29" w:rsidP="00967925">
            <w:pPr>
              <w:jc w:val="center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 xml:space="preserve">4     </w:t>
            </w:r>
            <w:r w:rsidR="007945D5" w:rsidRPr="00203C88">
              <w:rPr>
                <w:rFonts w:ascii="Whitney Book" w:hAnsi="Whitney Book" w:cs="Arial"/>
              </w:rPr>
              <w:t>40-50%</w:t>
            </w:r>
          </w:p>
        </w:tc>
        <w:tc>
          <w:tcPr>
            <w:tcW w:w="1803" w:type="dxa"/>
            <w:tcBorders>
              <w:top w:val="single" w:sz="6" w:space="0" w:color="auto"/>
              <w:left w:val="nil"/>
              <w:bottom w:val="single" w:sz="6" w:space="0" w:color="auto"/>
            </w:tcBorders>
            <w:shd w:val="clear" w:color="auto" w:fill="92D050"/>
          </w:tcPr>
          <w:p w14:paraId="4F572F5F" w14:textId="63DA0A07" w:rsidR="007945D5" w:rsidRPr="00203C88" w:rsidRDefault="00E66403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20</w:t>
            </w:r>
          </w:p>
          <w:p w14:paraId="3DB7008A" w14:textId="19E4B315" w:rsidR="000367E7" w:rsidRPr="00203C88" w:rsidRDefault="000367E7" w:rsidP="000367E7">
            <w:pPr>
              <w:jc w:val="center"/>
              <w:rPr>
                <w:rFonts w:ascii="Whitney Book" w:hAnsi="Whitney Book" w:cs="Arial"/>
              </w:rPr>
            </w:pP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92D050"/>
          </w:tcPr>
          <w:p w14:paraId="309C7E9B" w14:textId="61D466D3" w:rsidR="007945D5" w:rsidRPr="00203C88" w:rsidRDefault="00E66403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21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92D050"/>
          </w:tcPr>
          <w:p w14:paraId="0EE63052" w14:textId="50739B8D" w:rsidR="007945D5" w:rsidRPr="00203C88" w:rsidRDefault="00074BE3" w:rsidP="00967925">
            <w:pPr>
              <w:jc w:val="right"/>
              <w:rPr>
                <w:rFonts w:ascii="Whitney Book" w:hAnsi="Whitney Book" w:cs="Arial"/>
              </w:rPr>
            </w:pPr>
            <w:r w:rsidRPr="00203C88">
              <w:rPr>
                <w:rFonts w:ascii="Whitney Book" w:hAnsi="Whitney Book" w:cs="Arial"/>
              </w:rPr>
              <w:t>2</w:t>
            </w:r>
            <w:r w:rsidR="00E66403">
              <w:rPr>
                <w:rFonts w:ascii="Whitney Book" w:hAnsi="Whitney Book" w:cs="Arial"/>
              </w:rPr>
              <w:t>2</w:t>
            </w:r>
          </w:p>
          <w:p w14:paraId="7EB1DD4B" w14:textId="2182592E" w:rsidR="000367E7" w:rsidRPr="00203C88" w:rsidRDefault="000367E7" w:rsidP="000367E7">
            <w:pPr>
              <w:rPr>
                <w:rFonts w:ascii="Whitney Book" w:hAnsi="Whitney Book" w:cs="Arial"/>
              </w:rPr>
            </w:pPr>
            <w:r w:rsidRPr="00203C88">
              <w:rPr>
                <w:rFonts w:ascii="Whitney Book" w:hAnsi="Whitney Book" w:cs="Arial"/>
              </w:rPr>
              <w:t xml:space="preserve">Midpoint Meetings   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92D050"/>
          </w:tcPr>
          <w:p w14:paraId="0883700C" w14:textId="497E4CC1" w:rsidR="007945D5" w:rsidRPr="00203C88" w:rsidRDefault="00E66403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23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2D050"/>
          </w:tcPr>
          <w:p w14:paraId="356E421E" w14:textId="59A6526A" w:rsidR="007945D5" w:rsidRPr="00203C88" w:rsidRDefault="00E66403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24</w:t>
            </w:r>
          </w:p>
        </w:tc>
      </w:tr>
      <w:tr w:rsidR="00D34F9D" w:rsidRPr="00924B00" w14:paraId="7383A43E" w14:textId="77777777" w:rsidTr="009105B0">
        <w:trPr>
          <w:cantSplit/>
          <w:trHeight w:hRule="exact" w:val="610"/>
          <w:jc w:val="center"/>
        </w:trPr>
        <w:tc>
          <w:tcPr>
            <w:tcW w:w="132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92CDDC" w:themeFill="accent5" w:themeFillTint="99"/>
            <w:vAlign w:val="center"/>
          </w:tcPr>
          <w:p w14:paraId="1C700739" w14:textId="72987353" w:rsidR="007945D5" w:rsidRPr="00203C88" w:rsidRDefault="005E3F29" w:rsidP="00967925">
            <w:pPr>
              <w:jc w:val="center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 xml:space="preserve">5     </w:t>
            </w:r>
            <w:r w:rsidR="007945D5" w:rsidRPr="00203C88">
              <w:rPr>
                <w:rFonts w:ascii="Whitney Book" w:hAnsi="Whitney Book" w:cs="Arial"/>
              </w:rPr>
              <w:t>60-70%</w:t>
            </w:r>
          </w:p>
        </w:tc>
        <w:tc>
          <w:tcPr>
            <w:tcW w:w="1803" w:type="dxa"/>
            <w:tcBorders>
              <w:top w:val="single" w:sz="6" w:space="0" w:color="auto"/>
              <w:left w:val="nil"/>
              <w:bottom w:val="single" w:sz="6" w:space="0" w:color="auto"/>
            </w:tcBorders>
            <w:shd w:val="clear" w:color="auto" w:fill="92D050"/>
          </w:tcPr>
          <w:p w14:paraId="10D1CC42" w14:textId="090D5299" w:rsidR="007945D5" w:rsidRPr="00203C88" w:rsidRDefault="003653B7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27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92D050"/>
          </w:tcPr>
          <w:p w14:paraId="5B95BC71" w14:textId="61F9D18E" w:rsidR="007945D5" w:rsidRPr="00203C88" w:rsidRDefault="003653B7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28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92D050"/>
          </w:tcPr>
          <w:p w14:paraId="1A6B2B4C" w14:textId="0F2A2E42" w:rsidR="003A1DBA" w:rsidRPr="00203C88" w:rsidRDefault="00923EF5" w:rsidP="00955F3D">
            <w:pPr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 xml:space="preserve">       </w:t>
            </w:r>
            <w:r w:rsidR="00955F3D" w:rsidRPr="00203C88">
              <w:rPr>
                <w:rFonts w:ascii="Whitney Book" w:hAnsi="Whitney Book" w:cs="Arial"/>
              </w:rPr>
              <w:t xml:space="preserve">              </w:t>
            </w:r>
            <w:r w:rsidR="00440683" w:rsidRPr="00203C88">
              <w:rPr>
                <w:rFonts w:ascii="Whitney Book" w:hAnsi="Whitney Book" w:cs="Arial"/>
              </w:rPr>
              <w:t xml:space="preserve">       </w:t>
            </w:r>
            <w:r w:rsidR="00955F3D" w:rsidRPr="00203C88">
              <w:rPr>
                <w:rFonts w:ascii="Whitney Book" w:hAnsi="Whitney Book" w:cs="Arial"/>
              </w:rPr>
              <w:t xml:space="preserve">    </w:t>
            </w:r>
            <w:r w:rsidR="003653B7">
              <w:rPr>
                <w:rFonts w:ascii="Whitney Book" w:hAnsi="Whitney Book" w:cs="Arial"/>
              </w:rPr>
              <w:t>29</w:t>
            </w:r>
          </w:p>
          <w:p w14:paraId="012DBF94" w14:textId="0249D3C2" w:rsidR="000367E7" w:rsidRPr="00203C88" w:rsidRDefault="000367E7" w:rsidP="000367E7">
            <w:pPr>
              <w:rPr>
                <w:rFonts w:ascii="Whitney Book" w:hAnsi="Whitney Book" w:cs="Arial"/>
              </w:rPr>
            </w:pPr>
            <w:r w:rsidRPr="00203C88">
              <w:rPr>
                <w:rFonts w:ascii="Whitney Book" w:hAnsi="Whitney Book" w:cs="Arial"/>
              </w:rPr>
              <w:t xml:space="preserve">Midpoint Meetings   </w:t>
            </w:r>
          </w:p>
          <w:p w14:paraId="1C68B9D6" w14:textId="17D181FB" w:rsidR="007945D5" w:rsidRPr="00203C88" w:rsidRDefault="007945D5" w:rsidP="003A1DBA">
            <w:pPr>
              <w:jc w:val="center"/>
              <w:rPr>
                <w:rFonts w:ascii="Whitney Book" w:hAnsi="Whitney Book" w:cs="Arial"/>
              </w:rPr>
            </w:pP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92D050"/>
          </w:tcPr>
          <w:p w14:paraId="78ADF532" w14:textId="3961383C" w:rsidR="007945D5" w:rsidRPr="00203C88" w:rsidRDefault="003653B7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30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2D050"/>
          </w:tcPr>
          <w:p w14:paraId="44A470AE" w14:textId="495E0C66" w:rsidR="007945D5" w:rsidRPr="00203C88" w:rsidRDefault="003653B7" w:rsidP="003653B7">
            <w:pPr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May                          1</w:t>
            </w:r>
          </w:p>
        </w:tc>
      </w:tr>
      <w:tr w:rsidR="00D34F9D" w:rsidRPr="00924B00" w14:paraId="49F9114F" w14:textId="77777777" w:rsidTr="009105B0">
        <w:trPr>
          <w:cantSplit/>
          <w:trHeight w:hRule="exact" w:val="610"/>
          <w:jc w:val="center"/>
        </w:trPr>
        <w:tc>
          <w:tcPr>
            <w:tcW w:w="132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92CDDC" w:themeFill="accent5" w:themeFillTint="99"/>
            <w:vAlign w:val="center"/>
          </w:tcPr>
          <w:p w14:paraId="1C40C0FB" w14:textId="078C0E73" w:rsidR="007945D5" w:rsidRPr="00203C88" w:rsidRDefault="005E3F29" w:rsidP="00967925">
            <w:pPr>
              <w:jc w:val="center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 xml:space="preserve">6    </w:t>
            </w:r>
            <w:r w:rsidR="007945D5" w:rsidRPr="00203C88">
              <w:rPr>
                <w:rFonts w:ascii="Whitney Book" w:hAnsi="Whitney Book" w:cs="Arial"/>
              </w:rPr>
              <w:t>Full Load 80%</w:t>
            </w:r>
          </w:p>
        </w:tc>
        <w:tc>
          <w:tcPr>
            <w:tcW w:w="180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shd w:val="clear" w:color="auto" w:fill="auto"/>
          </w:tcPr>
          <w:p w14:paraId="7B382ABB" w14:textId="2ED25C05" w:rsidR="007945D5" w:rsidRPr="00203C88" w:rsidRDefault="007F1FD9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4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34CC4810" w14:textId="25C3B3A8" w:rsidR="007945D5" w:rsidRPr="00203C88" w:rsidRDefault="007F1FD9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5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1BF558AB" w14:textId="4AD67F83" w:rsidR="007945D5" w:rsidRPr="00203C88" w:rsidRDefault="007F1FD9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6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2E575D35" w14:textId="2838E98C" w:rsidR="007945D5" w:rsidRPr="00203C88" w:rsidRDefault="007F1FD9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7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9F7FDC" w14:textId="695EB390" w:rsidR="007945D5" w:rsidRPr="00203C88" w:rsidRDefault="007F1FD9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8</w:t>
            </w:r>
          </w:p>
        </w:tc>
      </w:tr>
      <w:tr w:rsidR="00D34F9D" w:rsidRPr="00924B00" w14:paraId="1EFA78D8" w14:textId="77777777" w:rsidTr="009105B0">
        <w:trPr>
          <w:cantSplit/>
          <w:trHeight w:hRule="exact" w:val="610"/>
          <w:jc w:val="center"/>
        </w:trPr>
        <w:tc>
          <w:tcPr>
            <w:tcW w:w="132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92CDDC" w:themeFill="accent5" w:themeFillTint="99"/>
            <w:vAlign w:val="center"/>
          </w:tcPr>
          <w:p w14:paraId="7319DD3C" w14:textId="7CADDFEC" w:rsidR="007945D5" w:rsidRPr="00203C88" w:rsidRDefault="005E3F29" w:rsidP="00967925">
            <w:pPr>
              <w:jc w:val="center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 xml:space="preserve">7    </w:t>
            </w:r>
            <w:r w:rsidR="007945D5" w:rsidRPr="00203C88">
              <w:rPr>
                <w:rFonts w:ascii="Whitney Book" w:hAnsi="Whitney Book" w:cs="Arial"/>
              </w:rPr>
              <w:t>Full load 80%</w:t>
            </w:r>
          </w:p>
        </w:tc>
        <w:tc>
          <w:tcPr>
            <w:tcW w:w="180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shd w:val="clear" w:color="auto" w:fill="auto"/>
          </w:tcPr>
          <w:p w14:paraId="42494952" w14:textId="44A104D7" w:rsidR="007945D5" w:rsidRPr="00203C88" w:rsidRDefault="008A77BC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11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108EB8D1" w14:textId="16301365" w:rsidR="007945D5" w:rsidRPr="00203C88" w:rsidRDefault="008A77BC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12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4E54DE3A" w14:textId="2509CCD6" w:rsidR="007945D5" w:rsidRPr="00203C88" w:rsidRDefault="008A77BC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13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28DE28AB" w14:textId="46CF0FD5" w:rsidR="007945D5" w:rsidRPr="00203C88" w:rsidRDefault="008A77BC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14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CAFA8A" w14:textId="6FBDB1A1" w:rsidR="007945D5" w:rsidRPr="00203C88" w:rsidRDefault="008A77BC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15</w:t>
            </w:r>
          </w:p>
        </w:tc>
      </w:tr>
      <w:tr w:rsidR="00D34F9D" w:rsidRPr="00924B00" w14:paraId="4F58C282" w14:textId="77777777" w:rsidTr="009105B0">
        <w:trPr>
          <w:cantSplit/>
          <w:trHeight w:hRule="exact" w:val="610"/>
          <w:jc w:val="center"/>
        </w:trPr>
        <w:tc>
          <w:tcPr>
            <w:tcW w:w="132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92CDDC" w:themeFill="accent5" w:themeFillTint="99"/>
            <w:vAlign w:val="center"/>
          </w:tcPr>
          <w:p w14:paraId="09FAC1ED" w14:textId="48F3B74E" w:rsidR="007945D5" w:rsidRPr="00203C88" w:rsidRDefault="005E3F29" w:rsidP="00967925">
            <w:pPr>
              <w:jc w:val="center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 xml:space="preserve">8    </w:t>
            </w:r>
            <w:r w:rsidR="007945D5" w:rsidRPr="00203C88">
              <w:rPr>
                <w:rFonts w:ascii="Whitney Book" w:hAnsi="Whitney Book" w:cs="Arial"/>
              </w:rPr>
              <w:t>Full load 80%</w:t>
            </w:r>
          </w:p>
        </w:tc>
        <w:tc>
          <w:tcPr>
            <w:tcW w:w="180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shd w:val="clear" w:color="auto" w:fill="CCC0D9" w:themeFill="accent4" w:themeFillTint="66"/>
          </w:tcPr>
          <w:p w14:paraId="35371A4D" w14:textId="218F89C4" w:rsidR="007945D5" w:rsidRPr="00203C88" w:rsidRDefault="00025E76" w:rsidP="00203C88">
            <w:pPr>
              <w:tabs>
                <w:tab w:val="left" w:pos="1333"/>
              </w:tabs>
              <w:rPr>
                <w:rFonts w:ascii="Whitney Book" w:hAnsi="Whitney Book" w:cs="Arial"/>
              </w:rPr>
            </w:pPr>
            <w:r w:rsidRPr="00203C88">
              <w:rPr>
                <w:rFonts w:ascii="Whitney Book" w:hAnsi="Whitney Book" w:cs="Arial"/>
              </w:rPr>
              <w:t>Victoria</w:t>
            </w:r>
            <w:r w:rsidR="00203C88">
              <w:rPr>
                <w:rFonts w:ascii="Whitney Book" w:hAnsi="Whitney Book" w:cs="Arial"/>
              </w:rPr>
              <w:t xml:space="preserve"> </w:t>
            </w:r>
            <w:r w:rsidRPr="00203C88">
              <w:rPr>
                <w:rFonts w:ascii="Whitney Book" w:hAnsi="Whitney Book" w:cs="Arial"/>
              </w:rPr>
              <w:t xml:space="preserve">Day        </w:t>
            </w:r>
            <w:r w:rsidR="00923EF5">
              <w:rPr>
                <w:rFonts w:ascii="Whitney Book" w:hAnsi="Whitney Book" w:cs="Arial"/>
              </w:rPr>
              <w:t>1</w:t>
            </w:r>
            <w:r w:rsidR="008A77BC">
              <w:rPr>
                <w:rFonts w:ascii="Whitney Book" w:hAnsi="Whitney Book" w:cs="Arial"/>
              </w:rPr>
              <w:t>8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18AE02E6" w14:textId="58B19A73" w:rsidR="007945D5" w:rsidRPr="00203C88" w:rsidRDefault="008A77BC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19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66B1DE49" w14:textId="068888A8" w:rsidR="007945D5" w:rsidRPr="00203C88" w:rsidRDefault="008A77BC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20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50A98137" w14:textId="070F5580" w:rsidR="007945D5" w:rsidRPr="00203C88" w:rsidRDefault="008A77BC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21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CF0E00" w14:textId="6D9FB2FF" w:rsidR="007945D5" w:rsidRPr="00203C88" w:rsidRDefault="008A77BC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22</w:t>
            </w:r>
          </w:p>
        </w:tc>
      </w:tr>
      <w:tr w:rsidR="00D34F9D" w:rsidRPr="00924B00" w14:paraId="44B38891" w14:textId="77777777" w:rsidTr="009105B0">
        <w:trPr>
          <w:cantSplit/>
          <w:trHeight w:hRule="exact" w:val="610"/>
          <w:jc w:val="center"/>
        </w:trPr>
        <w:tc>
          <w:tcPr>
            <w:tcW w:w="132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92CDDC" w:themeFill="accent5" w:themeFillTint="99"/>
            <w:vAlign w:val="center"/>
          </w:tcPr>
          <w:p w14:paraId="1B2ACB06" w14:textId="04FAA64F" w:rsidR="007945D5" w:rsidRPr="00203C88" w:rsidRDefault="005E3F29" w:rsidP="00967925">
            <w:pPr>
              <w:jc w:val="center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 xml:space="preserve">9    </w:t>
            </w:r>
            <w:r w:rsidR="007945D5" w:rsidRPr="00203C88">
              <w:rPr>
                <w:rFonts w:ascii="Whitney Book" w:hAnsi="Whitney Book" w:cs="Arial"/>
              </w:rPr>
              <w:t>Full load 80%</w:t>
            </w:r>
          </w:p>
        </w:tc>
        <w:tc>
          <w:tcPr>
            <w:tcW w:w="180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shd w:val="clear" w:color="auto" w:fill="auto"/>
          </w:tcPr>
          <w:p w14:paraId="3A96BCD8" w14:textId="0E22B81A" w:rsidR="000367E7" w:rsidRPr="00203C88" w:rsidRDefault="003447AB" w:rsidP="00967925">
            <w:pPr>
              <w:jc w:val="right"/>
              <w:rPr>
                <w:rFonts w:ascii="Whitney Book" w:hAnsi="Whitney Book" w:cs="Arial"/>
              </w:rPr>
            </w:pPr>
            <w:r w:rsidRPr="00203C88">
              <w:rPr>
                <w:rFonts w:ascii="Whitney Book" w:hAnsi="Whitney Book" w:cs="Arial"/>
              </w:rPr>
              <w:t>2</w:t>
            </w:r>
            <w:r w:rsidR="00D30CA2">
              <w:rPr>
                <w:rFonts w:ascii="Whitney Book" w:hAnsi="Whitney Book" w:cs="Arial"/>
              </w:rPr>
              <w:t>5</w:t>
            </w:r>
          </w:p>
          <w:p w14:paraId="53BB57D5" w14:textId="76863BF8" w:rsidR="000367E7" w:rsidRPr="00203C88" w:rsidRDefault="000367E7" w:rsidP="0055236C">
            <w:pPr>
              <w:rPr>
                <w:rFonts w:ascii="Whitney Book" w:hAnsi="Whitney Book" w:cs="Arial"/>
              </w:rPr>
            </w:pPr>
            <w:r w:rsidRPr="00203C88">
              <w:rPr>
                <w:rFonts w:ascii="Whitney Book" w:hAnsi="Whitney Book" w:cs="Arial"/>
              </w:rPr>
              <w:t xml:space="preserve"> 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55255820" w14:textId="7D6CD634" w:rsidR="007945D5" w:rsidRPr="00203C88" w:rsidRDefault="00D30CA2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26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14B2A3FC" w14:textId="5FEE4197" w:rsidR="007945D5" w:rsidRPr="00203C88" w:rsidRDefault="00D30CA2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27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2449C4A7" w14:textId="52C4119B" w:rsidR="007945D5" w:rsidRPr="00203C88" w:rsidRDefault="00D30CA2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28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0A06CC" w14:textId="6496C664" w:rsidR="007945D5" w:rsidRPr="00203C88" w:rsidRDefault="00D30CA2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29</w:t>
            </w:r>
          </w:p>
        </w:tc>
      </w:tr>
      <w:tr w:rsidR="00D34F9D" w:rsidRPr="00924B00" w14:paraId="477ED4EC" w14:textId="77777777" w:rsidTr="009105B0">
        <w:trPr>
          <w:cantSplit/>
          <w:trHeight w:hRule="exact" w:val="610"/>
          <w:jc w:val="center"/>
        </w:trPr>
        <w:tc>
          <w:tcPr>
            <w:tcW w:w="132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92CDDC" w:themeFill="accent5" w:themeFillTint="99"/>
            <w:vAlign w:val="center"/>
          </w:tcPr>
          <w:p w14:paraId="368AEEF4" w14:textId="55FAF7CC" w:rsidR="007945D5" w:rsidRPr="00203C88" w:rsidRDefault="005E3F29" w:rsidP="009105B0">
            <w:pPr>
              <w:jc w:val="center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 xml:space="preserve">10 </w:t>
            </w:r>
            <w:r w:rsidR="007945D5" w:rsidRPr="00203C88">
              <w:rPr>
                <w:rFonts w:ascii="Whitney Book" w:hAnsi="Whitney Book" w:cs="Arial"/>
              </w:rPr>
              <w:t>Phase Out</w:t>
            </w:r>
            <w:r w:rsidR="009105B0">
              <w:rPr>
                <w:rFonts w:ascii="Whitney Book" w:hAnsi="Whitney Book" w:cs="Arial"/>
              </w:rPr>
              <w:t xml:space="preserve"> </w:t>
            </w:r>
            <w:r w:rsidR="00713EE8" w:rsidRPr="00203C88">
              <w:rPr>
                <w:rFonts w:ascii="Whitney Book" w:hAnsi="Whitney Book" w:cs="Arial"/>
              </w:rPr>
              <w:t>40-50%</w:t>
            </w:r>
          </w:p>
        </w:tc>
        <w:tc>
          <w:tcPr>
            <w:tcW w:w="1803" w:type="dxa"/>
            <w:tcBorders>
              <w:top w:val="single" w:sz="6" w:space="0" w:color="auto"/>
              <w:left w:val="nil"/>
              <w:bottom w:val="single" w:sz="6" w:space="0" w:color="auto"/>
            </w:tcBorders>
            <w:shd w:val="clear" w:color="auto" w:fill="FFFF99"/>
          </w:tcPr>
          <w:p w14:paraId="0AFDDD09" w14:textId="1DC231EC" w:rsidR="007945D5" w:rsidRPr="00203C88" w:rsidRDefault="00071DBA" w:rsidP="00071DBA">
            <w:pPr>
              <w:rPr>
                <w:rFonts w:ascii="Whitney Book" w:hAnsi="Whitney Book" w:cs="Arial"/>
              </w:rPr>
            </w:pPr>
            <w:r w:rsidRPr="00203C88">
              <w:rPr>
                <w:rFonts w:ascii="Whitney Book" w:hAnsi="Whitney Book" w:cs="Arial"/>
              </w:rPr>
              <w:t xml:space="preserve">June </w:t>
            </w:r>
            <w:r w:rsidR="00576436" w:rsidRPr="00203C88">
              <w:rPr>
                <w:rFonts w:ascii="Whitney Book" w:hAnsi="Whitney Book" w:cs="Arial"/>
              </w:rPr>
              <w:t xml:space="preserve">             </w:t>
            </w:r>
            <w:r w:rsidR="00203C88">
              <w:rPr>
                <w:rFonts w:ascii="Whitney Book" w:hAnsi="Whitney Book" w:cs="Arial"/>
              </w:rPr>
              <w:t xml:space="preserve"> </w:t>
            </w:r>
            <w:r w:rsidR="00576436" w:rsidRPr="00203C88">
              <w:rPr>
                <w:rFonts w:ascii="Whitney Book" w:hAnsi="Whitney Book" w:cs="Arial"/>
              </w:rPr>
              <w:t xml:space="preserve">          </w:t>
            </w:r>
            <w:r w:rsidR="00D30CA2">
              <w:rPr>
                <w:rFonts w:ascii="Whitney Book" w:hAnsi="Whitney Book" w:cs="Arial"/>
              </w:rPr>
              <w:t>1</w:t>
            </w:r>
            <w:r w:rsidR="00DE0EA1" w:rsidRPr="00203C88">
              <w:rPr>
                <w:rFonts w:ascii="Whitney Book" w:hAnsi="Whitney Book" w:cs="Arial"/>
              </w:rPr>
              <w:t xml:space="preserve"> 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99"/>
          </w:tcPr>
          <w:p w14:paraId="4815664E" w14:textId="6863330A" w:rsidR="007945D5" w:rsidRPr="00203C88" w:rsidRDefault="00D30CA2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2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99"/>
          </w:tcPr>
          <w:p w14:paraId="371F7AAB" w14:textId="50ADACC6" w:rsidR="007945D5" w:rsidRPr="00203C88" w:rsidRDefault="00D30CA2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3</w:t>
            </w:r>
          </w:p>
          <w:p w14:paraId="78029579" w14:textId="4DB1D181" w:rsidR="005D4568" w:rsidRPr="00203C88" w:rsidRDefault="005D4568" w:rsidP="000367E7">
            <w:pPr>
              <w:jc w:val="center"/>
              <w:rPr>
                <w:rFonts w:ascii="Whitney Book" w:hAnsi="Whitney Book" w:cs="Arial"/>
              </w:rPr>
            </w:pPr>
            <w:r w:rsidRPr="00203C88">
              <w:rPr>
                <w:rFonts w:ascii="Whitney Book" w:hAnsi="Whitney Book" w:cs="Arial"/>
              </w:rPr>
              <w:t xml:space="preserve">Final Meetings     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99"/>
          </w:tcPr>
          <w:p w14:paraId="162D4CAE" w14:textId="2F64C0B6" w:rsidR="007945D5" w:rsidRPr="00203C88" w:rsidRDefault="00D30CA2" w:rsidP="00576436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4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99"/>
          </w:tcPr>
          <w:p w14:paraId="4A22AB37" w14:textId="43E37B11" w:rsidR="007945D5" w:rsidRPr="00203C88" w:rsidRDefault="00D30CA2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5</w:t>
            </w:r>
          </w:p>
          <w:p w14:paraId="62E35D4A" w14:textId="0100BC87" w:rsidR="000367E7" w:rsidRPr="00203C88" w:rsidRDefault="000367E7" w:rsidP="000367E7">
            <w:pPr>
              <w:rPr>
                <w:rFonts w:ascii="Whitney Book" w:hAnsi="Whitney Book" w:cs="Arial"/>
              </w:rPr>
            </w:pPr>
            <w:r w:rsidRPr="00203C88">
              <w:rPr>
                <w:rFonts w:ascii="Whitney Book" w:hAnsi="Whitney Book" w:cs="Arial"/>
              </w:rPr>
              <w:t xml:space="preserve">      Practicum Ends   </w:t>
            </w:r>
          </w:p>
        </w:tc>
      </w:tr>
      <w:tr w:rsidR="00D34F9D" w:rsidRPr="00924B00" w14:paraId="3F5FB3AB" w14:textId="77777777" w:rsidTr="009105B0">
        <w:trPr>
          <w:cantSplit/>
          <w:trHeight w:hRule="exact" w:val="610"/>
          <w:jc w:val="center"/>
        </w:trPr>
        <w:tc>
          <w:tcPr>
            <w:tcW w:w="132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92CDDC" w:themeFill="accent5" w:themeFillTint="99"/>
            <w:vAlign w:val="center"/>
          </w:tcPr>
          <w:p w14:paraId="67BB30EE" w14:textId="6D9CE0EC" w:rsidR="007945D5" w:rsidRPr="00203C88" w:rsidRDefault="00943C60" w:rsidP="00967925">
            <w:pPr>
              <w:jc w:val="center"/>
              <w:rPr>
                <w:rFonts w:ascii="Whitney Book" w:hAnsi="Whitney Book" w:cs="Arial"/>
              </w:rPr>
            </w:pPr>
            <w:r w:rsidRPr="00203C88">
              <w:rPr>
                <w:rFonts w:ascii="Whitney Book" w:hAnsi="Whitney Book" w:cs="Arial"/>
              </w:rPr>
              <w:t>CFE</w:t>
            </w:r>
          </w:p>
        </w:tc>
        <w:tc>
          <w:tcPr>
            <w:tcW w:w="1803" w:type="dxa"/>
            <w:tcBorders>
              <w:top w:val="single" w:sz="6" w:space="0" w:color="auto"/>
              <w:left w:val="nil"/>
              <w:bottom w:val="single" w:sz="6" w:space="0" w:color="auto"/>
            </w:tcBorders>
            <w:shd w:val="clear" w:color="auto" w:fill="auto"/>
          </w:tcPr>
          <w:p w14:paraId="1EB49E57" w14:textId="3F872C46" w:rsidR="000367E7" w:rsidRPr="00203C88" w:rsidRDefault="006C5D02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8</w:t>
            </w:r>
          </w:p>
          <w:p w14:paraId="248BA426" w14:textId="536A7A95" w:rsidR="000367E7" w:rsidRPr="00203C88" w:rsidRDefault="000367E7" w:rsidP="000367E7">
            <w:pPr>
              <w:jc w:val="center"/>
              <w:rPr>
                <w:rFonts w:ascii="Whitney Book" w:hAnsi="Whitney Book" w:cs="Arial"/>
              </w:rPr>
            </w:pPr>
            <w:r w:rsidRPr="00203C88">
              <w:rPr>
                <w:rFonts w:ascii="Whitney Book" w:hAnsi="Whitney Book" w:cs="Arial"/>
              </w:rPr>
              <w:t>EDUC 430 begins</w:t>
            </w:r>
          </w:p>
          <w:p w14:paraId="1FCD61B0" w14:textId="77777777" w:rsidR="000367E7" w:rsidRPr="00203C88" w:rsidRDefault="000367E7" w:rsidP="00967925">
            <w:pPr>
              <w:jc w:val="right"/>
              <w:rPr>
                <w:rFonts w:ascii="Whitney Book" w:hAnsi="Whitney Book" w:cs="Arial"/>
              </w:rPr>
            </w:pPr>
          </w:p>
          <w:p w14:paraId="13511A71" w14:textId="122B3CEF" w:rsidR="007945D5" w:rsidRPr="00203C88" w:rsidRDefault="00943C60" w:rsidP="00967925">
            <w:pPr>
              <w:jc w:val="right"/>
              <w:rPr>
                <w:rFonts w:ascii="Whitney Book" w:hAnsi="Whitney Book" w:cs="Arial"/>
              </w:rPr>
            </w:pPr>
            <w:r w:rsidRPr="00203C88">
              <w:rPr>
                <w:rFonts w:ascii="Whitney Book" w:hAnsi="Whitney Book" w:cs="Arial"/>
              </w:rPr>
              <w:t xml:space="preserve"> 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29701DD2" w14:textId="6744F054" w:rsidR="007945D5" w:rsidRPr="00203C88" w:rsidRDefault="006C5D02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9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4D34C0AE" w14:textId="1BBF0C0C" w:rsidR="007945D5" w:rsidRPr="00203C88" w:rsidRDefault="006C5D02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10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7BD0A04F" w14:textId="5FFD1471" w:rsidR="007945D5" w:rsidRPr="00203C88" w:rsidRDefault="006C5D02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11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A2F362" w14:textId="0A865398" w:rsidR="007945D5" w:rsidRPr="00203C88" w:rsidRDefault="006C5D02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12</w:t>
            </w:r>
          </w:p>
        </w:tc>
      </w:tr>
      <w:tr w:rsidR="00D34F9D" w:rsidRPr="00924B00" w14:paraId="581BC334" w14:textId="77777777" w:rsidTr="009105B0">
        <w:trPr>
          <w:cantSplit/>
          <w:trHeight w:hRule="exact" w:val="610"/>
          <w:jc w:val="center"/>
        </w:trPr>
        <w:tc>
          <w:tcPr>
            <w:tcW w:w="132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92CDDC" w:themeFill="accent5" w:themeFillTint="99"/>
            <w:vAlign w:val="center"/>
          </w:tcPr>
          <w:p w14:paraId="557C8262" w14:textId="29D7A0A0" w:rsidR="007945D5" w:rsidRPr="00203C88" w:rsidRDefault="00943C60" w:rsidP="00967925">
            <w:pPr>
              <w:jc w:val="center"/>
              <w:rPr>
                <w:rFonts w:ascii="Whitney Book" w:hAnsi="Whitney Book" w:cs="Arial"/>
              </w:rPr>
            </w:pPr>
            <w:r w:rsidRPr="00203C88">
              <w:rPr>
                <w:rFonts w:ascii="Whitney Book" w:hAnsi="Whitney Book" w:cs="Arial"/>
              </w:rPr>
              <w:t>CFE</w:t>
            </w:r>
          </w:p>
        </w:tc>
        <w:tc>
          <w:tcPr>
            <w:tcW w:w="1803" w:type="dxa"/>
            <w:tcBorders>
              <w:top w:val="single" w:sz="6" w:space="0" w:color="auto"/>
              <w:left w:val="nil"/>
              <w:bottom w:val="single" w:sz="6" w:space="0" w:color="auto"/>
            </w:tcBorders>
            <w:shd w:val="clear" w:color="auto" w:fill="auto"/>
          </w:tcPr>
          <w:p w14:paraId="24A2CC95" w14:textId="407453B7" w:rsidR="007945D5" w:rsidRPr="00203C88" w:rsidRDefault="00842D8E" w:rsidP="00967925">
            <w:pPr>
              <w:jc w:val="right"/>
              <w:rPr>
                <w:rFonts w:ascii="Whitney Book" w:hAnsi="Whitney Book" w:cs="Arial"/>
              </w:rPr>
            </w:pPr>
            <w:r w:rsidRPr="00203C88">
              <w:rPr>
                <w:rFonts w:ascii="Whitney Book" w:hAnsi="Whitney Book" w:cs="Arial"/>
              </w:rPr>
              <w:t>1</w:t>
            </w:r>
            <w:r w:rsidR="004841E1">
              <w:rPr>
                <w:rFonts w:ascii="Whitney Book" w:hAnsi="Whitney Book" w:cs="Arial"/>
              </w:rPr>
              <w:t>5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148F47F3" w14:textId="2909FDB6" w:rsidR="007945D5" w:rsidRPr="00203C88" w:rsidRDefault="004841E1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16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57C7E442" w14:textId="0AD0B074" w:rsidR="007945D5" w:rsidRPr="00203C88" w:rsidRDefault="004841E1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17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2A8C8D8C" w14:textId="331B31FD" w:rsidR="007945D5" w:rsidRPr="00203C88" w:rsidRDefault="004841E1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18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1EF7F7" w14:textId="1AC7693A" w:rsidR="007945D5" w:rsidRPr="00203C88" w:rsidRDefault="004841E1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19</w:t>
            </w:r>
          </w:p>
        </w:tc>
      </w:tr>
      <w:tr w:rsidR="00D34F9D" w:rsidRPr="00924B00" w14:paraId="1922F880" w14:textId="77777777" w:rsidTr="009105B0">
        <w:trPr>
          <w:cantSplit/>
          <w:trHeight w:hRule="exact" w:val="610"/>
          <w:jc w:val="center"/>
        </w:trPr>
        <w:tc>
          <w:tcPr>
            <w:tcW w:w="132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92CDDC" w:themeFill="accent5" w:themeFillTint="99"/>
            <w:vAlign w:val="center"/>
          </w:tcPr>
          <w:p w14:paraId="3C1C8120" w14:textId="5762DE28" w:rsidR="007945D5" w:rsidRPr="00203C88" w:rsidRDefault="00943C60" w:rsidP="00967925">
            <w:pPr>
              <w:jc w:val="center"/>
              <w:rPr>
                <w:rFonts w:ascii="Whitney Book" w:hAnsi="Whitney Book" w:cs="Arial"/>
              </w:rPr>
            </w:pPr>
            <w:r w:rsidRPr="00203C88">
              <w:rPr>
                <w:rFonts w:ascii="Whitney Book" w:hAnsi="Whitney Book" w:cs="Arial"/>
              </w:rPr>
              <w:t>CFE</w:t>
            </w:r>
          </w:p>
        </w:tc>
        <w:tc>
          <w:tcPr>
            <w:tcW w:w="1803" w:type="dxa"/>
            <w:tcBorders>
              <w:top w:val="single" w:sz="6" w:space="0" w:color="auto"/>
              <w:left w:val="nil"/>
              <w:bottom w:val="single" w:sz="6" w:space="0" w:color="auto"/>
            </w:tcBorders>
            <w:shd w:val="clear" w:color="auto" w:fill="auto"/>
          </w:tcPr>
          <w:p w14:paraId="2C927D4C" w14:textId="3269EC57" w:rsidR="007945D5" w:rsidRPr="00203C88" w:rsidRDefault="00B554E9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22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0ADD89D4" w14:textId="4931BEAD" w:rsidR="007945D5" w:rsidRPr="00203C88" w:rsidRDefault="00B554E9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23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6FFD4CD9" w14:textId="0EFB1280" w:rsidR="007945D5" w:rsidRPr="00203C88" w:rsidRDefault="00B554E9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24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637A21EF" w14:textId="40DCEE4E" w:rsidR="007945D5" w:rsidRPr="00203C88" w:rsidRDefault="00B554E9" w:rsidP="00967925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25</w:t>
            </w:r>
          </w:p>
        </w:tc>
        <w:tc>
          <w:tcPr>
            <w:tcW w:w="18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74A676" w14:textId="13AEF4DD" w:rsidR="000367E7" w:rsidRPr="00203C88" w:rsidRDefault="00B554E9" w:rsidP="00B554E9">
            <w:pPr>
              <w:jc w:val="right"/>
              <w:rPr>
                <w:rFonts w:ascii="Whitney Book" w:hAnsi="Whitney Book" w:cs="Arial"/>
              </w:rPr>
            </w:pPr>
            <w:r>
              <w:rPr>
                <w:rFonts w:ascii="Whitney Book" w:hAnsi="Whitney Book" w:cs="Arial"/>
              </w:rPr>
              <w:t>26</w:t>
            </w:r>
          </w:p>
        </w:tc>
      </w:tr>
    </w:tbl>
    <w:p w14:paraId="6DA41519" w14:textId="77777777" w:rsidR="007945D5" w:rsidRPr="00924B00" w:rsidRDefault="007945D5" w:rsidP="007945D5">
      <w:pPr>
        <w:ind w:left="-810" w:right="-810"/>
        <w:rPr>
          <w:rFonts w:ascii="Whitney Book" w:hAnsi="Whitney Book" w:cs="Arial"/>
          <w:sz w:val="18"/>
          <w:szCs w:val="18"/>
        </w:rPr>
      </w:pPr>
    </w:p>
    <w:p w14:paraId="4ACA4EAD" w14:textId="77777777" w:rsidR="007945D5" w:rsidRPr="00924B00" w:rsidRDefault="007945D5" w:rsidP="007945D5">
      <w:pPr>
        <w:ind w:left="-810" w:right="-810"/>
        <w:rPr>
          <w:rFonts w:ascii="Whitney Book" w:hAnsi="Whitney Book" w:cs="Arial"/>
          <w:sz w:val="18"/>
          <w:szCs w:val="18"/>
        </w:rPr>
      </w:pPr>
    </w:p>
    <w:p w14:paraId="00A3D6E3" w14:textId="16254566" w:rsidR="00E3070C" w:rsidRPr="00924B00" w:rsidRDefault="007945D5" w:rsidP="00A62455">
      <w:pPr>
        <w:pStyle w:val="bodytext"/>
        <w:rPr>
          <w:rFonts w:ascii="Whitney Book" w:hAnsi="Whitney Book"/>
          <w:sz w:val="18"/>
        </w:rPr>
      </w:pPr>
      <w:r w:rsidRPr="00924B00">
        <w:rPr>
          <w:rFonts w:ascii="Whitney Book" w:hAnsi="Whitney Book"/>
          <w:sz w:val="18"/>
        </w:rPr>
        <w:t xml:space="preserve">NB.  </w:t>
      </w:r>
      <w:r w:rsidRPr="00924B00">
        <w:rPr>
          <w:rFonts w:ascii="Whitney Book" w:hAnsi="Whitney Book"/>
          <w:sz w:val="18"/>
        </w:rPr>
        <w:tab/>
        <w:t>All percentages are</w:t>
      </w:r>
      <w:r w:rsidR="00214F95" w:rsidRPr="00924B00">
        <w:rPr>
          <w:rFonts w:ascii="Whitney Book" w:hAnsi="Whitney Book"/>
          <w:sz w:val="18"/>
        </w:rPr>
        <w:t xml:space="preserve"> suggested – individual practicum</w:t>
      </w:r>
      <w:r w:rsidRPr="00924B00">
        <w:rPr>
          <w:rFonts w:ascii="Whitney Book" w:hAnsi="Whitney Book"/>
          <w:sz w:val="18"/>
        </w:rPr>
        <w:t xml:space="preserve"> will vary.  All students must have a </w:t>
      </w:r>
      <w:r w:rsidRPr="00924B00">
        <w:rPr>
          <w:rFonts w:ascii="Whitney Book" w:hAnsi="Whitney Book"/>
          <w:sz w:val="18"/>
          <w:u w:val="single"/>
        </w:rPr>
        <w:t xml:space="preserve">minimum </w:t>
      </w:r>
      <w:r w:rsidRPr="00924B00">
        <w:rPr>
          <w:rFonts w:ascii="Whitney Book" w:hAnsi="Whitney Book"/>
          <w:sz w:val="18"/>
        </w:rPr>
        <w:t xml:space="preserve">of 4 weeks at ‘full load’.  </w:t>
      </w:r>
    </w:p>
    <w:sectPr w:rsidR="00E3070C" w:rsidRPr="00924B00" w:rsidSect="00C03F82">
      <w:headerReference w:type="default" r:id="rId11"/>
      <w:headerReference w:type="first" r:id="rId12"/>
      <w:pgSz w:w="12240" w:h="15840" w:code="1"/>
      <w:pgMar w:top="1080" w:right="720" w:bottom="108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5DB9C9" w14:textId="77777777" w:rsidR="0098342A" w:rsidRDefault="0098342A">
      <w:r>
        <w:separator/>
      </w:r>
    </w:p>
  </w:endnote>
  <w:endnote w:type="continuationSeparator" w:id="0">
    <w:p w14:paraId="776E63F1" w14:textId="77777777" w:rsidR="0098342A" w:rsidRDefault="00983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Whitney Medium">
    <w:panose1 w:val="00000000000000000000"/>
    <w:charset w:val="00"/>
    <w:family w:val="modern"/>
    <w:notTrueType/>
    <w:pitch w:val="variable"/>
    <w:sig w:usb0="A00000FF" w:usb1="4000004A" w:usb2="00000000" w:usb3="00000000" w:csb0="0000009B" w:csb1="00000000"/>
  </w:font>
  <w:font w:name="Whitney Book">
    <w:panose1 w:val="00000000000000000000"/>
    <w:charset w:val="00"/>
    <w:family w:val="modern"/>
    <w:notTrueType/>
    <w:pitch w:val="variable"/>
    <w:sig w:usb0="A00000FF" w:usb1="40000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C73121" w14:textId="77777777" w:rsidR="0098342A" w:rsidRDefault="0098342A">
      <w:r>
        <w:separator/>
      </w:r>
    </w:p>
  </w:footnote>
  <w:footnote w:type="continuationSeparator" w:id="0">
    <w:p w14:paraId="2F57A32E" w14:textId="77777777" w:rsidR="0098342A" w:rsidRDefault="00983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06943" w14:textId="77777777" w:rsidR="0055236C" w:rsidRDefault="0055236C" w:rsidP="00684D3A">
    <w:pPr>
      <w:pStyle w:val="Header"/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EE7C82">
      <w:rPr>
        <w:rStyle w:val="PageNumber"/>
        <w:noProof/>
      </w:rPr>
      <w:t>1</w:t>
    </w:r>
    <w:r>
      <w:rPr>
        <w:rStyle w:val="PageNumber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Look w:val="01E0" w:firstRow="1" w:lastRow="1" w:firstColumn="1" w:lastColumn="1" w:noHBand="0" w:noVBand="0"/>
    </w:tblPr>
    <w:tblGrid>
      <w:gridCol w:w="6080"/>
      <w:gridCol w:w="4720"/>
    </w:tblGrid>
    <w:tr w:rsidR="0055236C" w14:paraId="098F511D" w14:textId="77777777" w:rsidTr="00FF6CE5">
      <w:tc>
        <w:tcPr>
          <w:tcW w:w="2815" w:type="pct"/>
          <w:tcBorders>
            <w:top w:val="nil"/>
            <w:left w:val="nil"/>
            <w:bottom w:val="nil"/>
            <w:right w:val="nil"/>
          </w:tcBorders>
        </w:tcPr>
        <w:p w14:paraId="18CA4E36" w14:textId="5BB4DB44" w:rsidR="0055236C" w:rsidRDefault="0055236C" w:rsidP="00684D3A">
          <w:pPr>
            <w:pStyle w:val="Header"/>
          </w:pPr>
          <w:r>
            <w:rPr>
              <w:rFonts w:ascii="Calibri" w:hAnsi="Calibri" w:cs="Calibri"/>
              <w:noProof/>
              <w:sz w:val="28"/>
              <w:szCs w:val="28"/>
            </w:rPr>
            <w:drawing>
              <wp:inline distT="0" distB="0" distL="0" distR="0" wp14:anchorId="734F759C" wp14:editId="7A03E11E">
                <wp:extent cx="3439485" cy="800100"/>
                <wp:effectExtent l="0" t="0" r="0" b="0"/>
                <wp:docPr id="5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440023" cy="800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85" w:type="pct"/>
          <w:tcBorders>
            <w:top w:val="nil"/>
            <w:left w:val="nil"/>
            <w:bottom w:val="nil"/>
            <w:right w:val="nil"/>
          </w:tcBorders>
        </w:tcPr>
        <w:p w14:paraId="4A360D45" w14:textId="77777777" w:rsidR="0055236C" w:rsidRDefault="0055236C" w:rsidP="00E260CC">
          <w:pPr>
            <w:pStyle w:val="Header2"/>
            <w:spacing w:line="192" w:lineRule="auto"/>
          </w:pPr>
        </w:p>
        <w:p w14:paraId="0B79795B" w14:textId="11E3C3E8" w:rsidR="0055236C" w:rsidRPr="00C67F78" w:rsidRDefault="003D5A61" w:rsidP="00E260CC">
          <w:pPr>
            <w:pStyle w:val="Header2"/>
            <w:spacing w:line="192" w:lineRule="auto"/>
            <w:rPr>
              <w:rFonts w:ascii="Whitney Medium" w:hAnsi="Whitney Medium"/>
            </w:rPr>
          </w:pPr>
          <w:r w:rsidRPr="00C67F78">
            <w:rPr>
              <w:rFonts w:ascii="Whitney Medium" w:hAnsi="Whitney Medium"/>
            </w:rPr>
            <w:t xml:space="preserve">Dates of Practicum </w:t>
          </w:r>
          <w:r w:rsidR="00E04A2C" w:rsidRPr="00C67F78">
            <w:rPr>
              <w:rFonts w:ascii="Whitney Medium" w:hAnsi="Whitney Medium"/>
            </w:rPr>
            <w:t>202</w:t>
          </w:r>
          <w:r w:rsidR="00131657">
            <w:rPr>
              <w:rFonts w:ascii="Whitney Medium" w:hAnsi="Whitney Medium"/>
            </w:rPr>
            <w:t>5</w:t>
          </w:r>
          <w:r w:rsidR="00923EF5">
            <w:rPr>
              <w:rFonts w:ascii="Whitney Medium" w:hAnsi="Whitney Medium"/>
            </w:rPr>
            <w:t>-202</w:t>
          </w:r>
          <w:r w:rsidR="00131657">
            <w:rPr>
              <w:rFonts w:ascii="Whitney Medium" w:hAnsi="Whitney Medium"/>
            </w:rPr>
            <w:t>6</w:t>
          </w:r>
        </w:p>
        <w:p w14:paraId="5DE0865C" w14:textId="481726CC" w:rsidR="0055236C" w:rsidRDefault="0055236C" w:rsidP="00E260CC">
          <w:pPr>
            <w:pStyle w:val="Header2"/>
            <w:spacing w:line="192" w:lineRule="auto"/>
          </w:pPr>
          <w:r w:rsidRPr="00C67F78">
            <w:rPr>
              <w:rFonts w:ascii="Whitney Medium" w:hAnsi="Whitney Medium"/>
            </w:rPr>
            <w:t>Elementary &amp; Middle Years</w:t>
          </w:r>
          <w:r>
            <w:t xml:space="preserve"> </w:t>
          </w:r>
        </w:p>
      </w:tc>
    </w:tr>
  </w:tbl>
  <w:p w14:paraId="5A278945" w14:textId="77777777" w:rsidR="0055236C" w:rsidRDefault="0055236C" w:rsidP="00684D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56530"/>
    <w:multiLevelType w:val="hybridMultilevel"/>
    <w:tmpl w:val="7452DAB2"/>
    <w:lvl w:ilvl="0" w:tplc="10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262DF6"/>
    <w:multiLevelType w:val="multilevel"/>
    <w:tmpl w:val="7452DAB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B22943"/>
    <w:multiLevelType w:val="hybridMultilevel"/>
    <w:tmpl w:val="EA7C32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981BD3"/>
    <w:multiLevelType w:val="hybridMultilevel"/>
    <w:tmpl w:val="152C8726"/>
    <w:lvl w:ilvl="0" w:tplc="35E851A2">
      <w:start w:val="1"/>
      <w:numFmt w:val="bullet"/>
      <w:pStyle w:val="1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z w:val="24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366C2D"/>
    <w:multiLevelType w:val="hybridMultilevel"/>
    <w:tmpl w:val="12525690"/>
    <w:lvl w:ilvl="0" w:tplc="9EF6EF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consecutiveHyphenLimit w:val="1"/>
  <w:hyphenationZone w:val="576"/>
  <w:drawingGridHorizontalSpacing w:val="115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2tDCxMDOzNDYyMDBW0lEKTi0uzszPAykwrAUAkYz95CwAAAA="/>
  </w:docVars>
  <w:rsids>
    <w:rsidRoot w:val="003A6D10"/>
    <w:rsid w:val="00003188"/>
    <w:rsid w:val="00003E89"/>
    <w:rsid w:val="00005FB6"/>
    <w:rsid w:val="00006A16"/>
    <w:rsid w:val="00006D7D"/>
    <w:rsid w:val="00017F42"/>
    <w:rsid w:val="00022777"/>
    <w:rsid w:val="00023649"/>
    <w:rsid w:val="00025E76"/>
    <w:rsid w:val="00027990"/>
    <w:rsid w:val="00034264"/>
    <w:rsid w:val="000367E7"/>
    <w:rsid w:val="000467E4"/>
    <w:rsid w:val="00046C7D"/>
    <w:rsid w:val="00050CE5"/>
    <w:rsid w:val="000542E4"/>
    <w:rsid w:val="000576CC"/>
    <w:rsid w:val="000610AE"/>
    <w:rsid w:val="00067D11"/>
    <w:rsid w:val="000718FC"/>
    <w:rsid w:val="00071DBA"/>
    <w:rsid w:val="00074BE3"/>
    <w:rsid w:val="00080C72"/>
    <w:rsid w:val="000835D7"/>
    <w:rsid w:val="000909AD"/>
    <w:rsid w:val="00092022"/>
    <w:rsid w:val="00096F06"/>
    <w:rsid w:val="000A03AE"/>
    <w:rsid w:val="000A3E81"/>
    <w:rsid w:val="000A518A"/>
    <w:rsid w:val="000B0B12"/>
    <w:rsid w:val="000B706D"/>
    <w:rsid w:val="000C0782"/>
    <w:rsid w:val="000C1B4D"/>
    <w:rsid w:val="000C3774"/>
    <w:rsid w:val="000D1CD3"/>
    <w:rsid w:val="000D3FF3"/>
    <w:rsid w:val="000E0DB2"/>
    <w:rsid w:val="000E2A8E"/>
    <w:rsid w:val="000E6848"/>
    <w:rsid w:val="000E7CE0"/>
    <w:rsid w:val="000F28BC"/>
    <w:rsid w:val="000F39FC"/>
    <w:rsid w:val="000F5277"/>
    <w:rsid w:val="000F529E"/>
    <w:rsid w:val="000F5EA8"/>
    <w:rsid w:val="000F6DB6"/>
    <w:rsid w:val="00106684"/>
    <w:rsid w:val="00106B6D"/>
    <w:rsid w:val="00106F35"/>
    <w:rsid w:val="00110C20"/>
    <w:rsid w:val="001245B0"/>
    <w:rsid w:val="0012504B"/>
    <w:rsid w:val="0012540C"/>
    <w:rsid w:val="00131657"/>
    <w:rsid w:val="00132AFE"/>
    <w:rsid w:val="00146912"/>
    <w:rsid w:val="00150E15"/>
    <w:rsid w:val="00152B22"/>
    <w:rsid w:val="001566B8"/>
    <w:rsid w:val="00160264"/>
    <w:rsid w:val="0016325D"/>
    <w:rsid w:val="00172164"/>
    <w:rsid w:val="001813B6"/>
    <w:rsid w:val="00184AC0"/>
    <w:rsid w:val="00187123"/>
    <w:rsid w:val="0019001A"/>
    <w:rsid w:val="00191F70"/>
    <w:rsid w:val="0019765F"/>
    <w:rsid w:val="00197BED"/>
    <w:rsid w:val="001A2BBF"/>
    <w:rsid w:val="001A6B52"/>
    <w:rsid w:val="001B0B39"/>
    <w:rsid w:val="001B3DDD"/>
    <w:rsid w:val="001C1FDA"/>
    <w:rsid w:val="001C3F31"/>
    <w:rsid w:val="001C4627"/>
    <w:rsid w:val="001D54F9"/>
    <w:rsid w:val="001D598E"/>
    <w:rsid w:val="001E2555"/>
    <w:rsid w:val="001E3EB5"/>
    <w:rsid w:val="001F4023"/>
    <w:rsid w:val="001F5633"/>
    <w:rsid w:val="001F7104"/>
    <w:rsid w:val="001F7151"/>
    <w:rsid w:val="00201076"/>
    <w:rsid w:val="00203C88"/>
    <w:rsid w:val="00205E8A"/>
    <w:rsid w:val="002066B8"/>
    <w:rsid w:val="00214F95"/>
    <w:rsid w:val="002166B6"/>
    <w:rsid w:val="002247D4"/>
    <w:rsid w:val="00232255"/>
    <w:rsid w:val="00236701"/>
    <w:rsid w:val="002373EF"/>
    <w:rsid w:val="00247C11"/>
    <w:rsid w:val="00251C82"/>
    <w:rsid w:val="00251E02"/>
    <w:rsid w:val="00252A0B"/>
    <w:rsid w:val="00252E9C"/>
    <w:rsid w:val="002544B0"/>
    <w:rsid w:val="0025577E"/>
    <w:rsid w:val="00260382"/>
    <w:rsid w:val="00260D68"/>
    <w:rsid w:val="00262AF5"/>
    <w:rsid w:val="00265DE0"/>
    <w:rsid w:val="0026716F"/>
    <w:rsid w:val="00274DCD"/>
    <w:rsid w:val="002763D1"/>
    <w:rsid w:val="002764EB"/>
    <w:rsid w:val="002828A0"/>
    <w:rsid w:val="00282DC2"/>
    <w:rsid w:val="00284270"/>
    <w:rsid w:val="00287718"/>
    <w:rsid w:val="0028780A"/>
    <w:rsid w:val="00292128"/>
    <w:rsid w:val="0029723F"/>
    <w:rsid w:val="002A0091"/>
    <w:rsid w:val="002A6311"/>
    <w:rsid w:val="002B0769"/>
    <w:rsid w:val="002B30A3"/>
    <w:rsid w:val="002B45FF"/>
    <w:rsid w:val="002B679A"/>
    <w:rsid w:val="002B7BC1"/>
    <w:rsid w:val="002C73AF"/>
    <w:rsid w:val="002D2BB5"/>
    <w:rsid w:val="002D7BAC"/>
    <w:rsid w:val="002E4852"/>
    <w:rsid w:val="002E66E1"/>
    <w:rsid w:val="002E7BB6"/>
    <w:rsid w:val="002F071F"/>
    <w:rsid w:val="002F3863"/>
    <w:rsid w:val="002F54CE"/>
    <w:rsid w:val="002F5767"/>
    <w:rsid w:val="00301253"/>
    <w:rsid w:val="00301FC0"/>
    <w:rsid w:val="003026EB"/>
    <w:rsid w:val="00304378"/>
    <w:rsid w:val="00304D19"/>
    <w:rsid w:val="00306B63"/>
    <w:rsid w:val="0030755A"/>
    <w:rsid w:val="00311983"/>
    <w:rsid w:val="00313EB6"/>
    <w:rsid w:val="003152A9"/>
    <w:rsid w:val="00315942"/>
    <w:rsid w:val="003303C3"/>
    <w:rsid w:val="00333AD6"/>
    <w:rsid w:val="00334266"/>
    <w:rsid w:val="00335443"/>
    <w:rsid w:val="00336D49"/>
    <w:rsid w:val="00337A9D"/>
    <w:rsid w:val="00340826"/>
    <w:rsid w:val="0034450F"/>
    <w:rsid w:val="003447AB"/>
    <w:rsid w:val="00347C3A"/>
    <w:rsid w:val="0035223E"/>
    <w:rsid w:val="003524C4"/>
    <w:rsid w:val="00356213"/>
    <w:rsid w:val="003639C1"/>
    <w:rsid w:val="00363ED0"/>
    <w:rsid w:val="003653B7"/>
    <w:rsid w:val="00367BEA"/>
    <w:rsid w:val="00371837"/>
    <w:rsid w:val="00371CF8"/>
    <w:rsid w:val="00372509"/>
    <w:rsid w:val="003908D4"/>
    <w:rsid w:val="00394DE5"/>
    <w:rsid w:val="00396FFC"/>
    <w:rsid w:val="003A1DBA"/>
    <w:rsid w:val="003A6D10"/>
    <w:rsid w:val="003A7547"/>
    <w:rsid w:val="003B62AA"/>
    <w:rsid w:val="003D036D"/>
    <w:rsid w:val="003D209E"/>
    <w:rsid w:val="003D5A61"/>
    <w:rsid w:val="003D6392"/>
    <w:rsid w:val="003E3C56"/>
    <w:rsid w:val="003E3E0C"/>
    <w:rsid w:val="003E556B"/>
    <w:rsid w:val="003F041F"/>
    <w:rsid w:val="003F29E4"/>
    <w:rsid w:val="003F360F"/>
    <w:rsid w:val="003F60E4"/>
    <w:rsid w:val="004039E9"/>
    <w:rsid w:val="00404BEB"/>
    <w:rsid w:val="00404BF6"/>
    <w:rsid w:val="004072B1"/>
    <w:rsid w:val="0040768A"/>
    <w:rsid w:val="00407788"/>
    <w:rsid w:val="00410B76"/>
    <w:rsid w:val="00413745"/>
    <w:rsid w:val="00414F4E"/>
    <w:rsid w:val="004200AE"/>
    <w:rsid w:val="00420D5C"/>
    <w:rsid w:val="004219D2"/>
    <w:rsid w:val="00424EBD"/>
    <w:rsid w:val="00427DE3"/>
    <w:rsid w:val="004312FE"/>
    <w:rsid w:val="0043170D"/>
    <w:rsid w:val="00432B55"/>
    <w:rsid w:val="00433CDC"/>
    <w:rsid w:val="00440683"/>
    <w:rsid w:val="004475B4"/>
    <w:rsid w:val="00447C1B"/>
    <w:rsid w:val="00454445"/>
    <w:rsid w:val="00455C3F"/>
    <w:rsid w:val="00466919"/>
    <w:rsid w:val="0046776A"/>
    <w:rsid w:val="0047368E"/>
    <w:rsid w:val="0047568A"/>
    <w:rsid w:val="00481782"/>
    <w:rsid w:val="00483C93"/>
    <w:rsid w:val="004841E1"/>
    <w:rsid w:val="00487D38"/>
    <w:rsid w:val="00494DC7"/>
    <w:rsid w:val="004A0A27"/>
    <w:rsid w:val="004A1CDD"/>
    <w:rsid w:val="004A1E1F"/>
    <w:rsid w:val="004A6078"/>
    <w:rsid w:val="004B1044"/>
    <w:rsid w:val="004C01BA"/>
    <w:rsid w:val="004C3BCC"/>
    <w:rsid w:val="004C4AEF"/>
    <w:rsid w:val="004D0C48"/>
    <w:rsid w:val="004D79BC"/>
    <w:rsid w:val="004E0E95"/>
    <w:rsid w:val="004E2EE1"/>
    <w:rsid w:val="004E35BA"/>
    <w:rsid w:val="004E4673"/>
    <w:rsid w:val="004E757F"/>
    <w:rsid w:val="004E7B43"/>
    <w:rsid w:val="004F19E0"/>
    <w:rsid w:val="004F48D4"/>
    <w:rsid w:val="004F557A"/>
    <w:rsid w:val="00503B9B"/>
    <w:rsid w:val="00505B81"/>
    <w:rsid w:val="00507BB6"/>
    <w:rsid w:val="00511105"/>
    <w:rsid w:val="00511AA6"/>
    <w:rsid w:val="005120EC"/>
    <w:rsid w:val="00512428"/>
    <w:rsid w:val="00514652"/>
    <w:rsid w:val="005156B3"/>
    <w:rsid w:val="0053247C"/>
    <w:rsid w:val="00535264"/>
    <w:rsid w:val="00543E76"/>
    <w:rsid w:val="00546689"/>
    <w:rsid w:val="005474C5"/>
    <w:rsid w:val="0055000E"/>
    <w:rsid w:val="0055236C"/>
    <w:rsid w:val="00553F5B"/>
    <w:rsid w:val="005545AD"/>
    <w:rsid w:val="00556024"/>
    <w:rsid w:val="00562B53"/>
    <w:rsid w:val="00570424"/>
    <w:rsid w:val="00576436"/>
    <w:rsid w:val="005776AB"/>
    <w:rsid w:val="00577969"/>
    <w:rsid w:val="00582AA0"/>
    <w:rsid w:val="0058722F"/>
    <w:rsid w:val="00592E3E"/>
    <w:rsid w:val="00597C8F"/>
    <w:rsid w:val="005A3524"/>
    <w:rsid w:val="005A7162"/>
    <w:rsid w:val="005B0939"/>
    <w:rsid w:val="005B0945"/>
    <w:rsid w:val="005B2CDC"/>
    <w:rsid w:val="005B4A0B"/>
    <w:rsid w:val="005B7CB3"/>
    <w:rsid w:val="005C2A81"/>
    <w:rsid w:val="005C793D"/>
    <w:rsid w:val="005D4568"/>
    <w:rsid w:val="005D55DC"/>
    <w:rsid w:val="005D564F"/>
    <w:rsid w:val="005E0C86"/>
    <w:rsid w:val="005E1AB4"/>
    <w:rsid w:val="005E3F29"/>
    <w:rsid w:val="005E5329"/>
    <w:rsid w:val="005E58D4"/>
    <w:rsid w:val="005E58F2"/>
    <w:rsid w:val="005F28D7"/>
    <w:rsid w:val="0060538F"/>
    <w:rsid w:val="00614A38"/>
    <w:rsid w:val="006156DF"/>
    <w:rsid w:val="00625765"/>
    <w:rsid w:val="00625BBA"/>
    <w:rsid w:val="00626603"/>
    <w:rsid w:val="006275F8"/>
    <w:rsid w:val="0063082F"/>
    <w:rsid w:val="006334FA"/>
    <w:rsid w:val="00633F64"/>
    <w:rsid w:val="0063619B"/>
    <w:rsid w:val="00644306"/>
    <w:rsid w:val="00644614"/>
    <w:rsid w:val="00647732"/>
    <w:rsid w:val="006478DC"/>
    <w:rsid w:val="00651EF3"/>
    <w:rsid w:val="00657F60"/>
    <w:rsid w:val="006608F0"/>
    <w:rsid w:val="0066546A"/>
    <w:rsid w:val="006715A2"/>
    <w:rsid w:val="006721C5"/>
    <w:rsid w:val="00672BAF"/>
    <w:rsid w:val="00673E52"/>
    <w:rsid w:val="00674ACB"/>
    <w:rsid w:val="00675FE4"/>
    <w:rsid w:val="00681166"/>
    <w:rsid w:val="00681724"/>
    <w:rsid w:val="0068472E"/>
    <w:rsid w:val="00684D3A"/>
    <w:rsid w:val="00685E97"/>
    <w:rsid w:val="00686FB8"/>
    <w:rsid w:val="00691824"/>
    <w:rsid w:val="00691911"/>
    <w:rsid w:val="006920FA"/>
    <w:rsid w:val="00697663"/>
    <w:rsid w:val="006A0761"/>
    <w:rsid w:val="006A0EE9"/>
    <w:rsid w:val="006A3BCF"/>
    <w:rsid w:val="006B093F"/>
    <w:rsid w:val="006B0FAF"/>
    <w:rsid w:val="006B2A41"/>
    <w:rsid w:val="006B41DC"/>
    <w:rsid w:val="006C2579"/>
    <w:rsid w:val="006C3144"/>
    <w:rsid w:val="006C5D02"/>
    <w:rsid w:val="006D10DE"/>
    <w:rsid w:val="006D6DF4"/>
    <w:rsid w:val="006E1664"/>
    <w:rsid w:val="006E3494"/>
    <w:rsid w:val="006E3FC6"/>
    <w:rsid w:val="006E6B18"/>
    <w:rsid w:val="006E733B"/>
    <w:rsid w:val="006E75F1"/>
    <w:rsid w:val="006F033D"/>
    <w:rsid w:val="006F2C37"/>
    <w:rsid w:val="006F394E"/>
    <w:rsid w:val="006F6589"/>
    <w:rsid w:val="00700084"/>
    <w:rsid w:val="00701CDD"/>
    <w:rsid w:val="00707B26"/>
    <w:rsid w:val="0071123D"/>
    <w:rsid w:val="00713EE8"/>
    <w:rsid w:val="0072269B"/>
    <w:rsid w:val="007234E1"/>
    <w:rsid w:val="00731E7F"/>
    <w:rsid w:val="0073204E"/>
    <w:rsid w:val="00736D1A"/>
    <w:rsid w:val="007376DF"/>
    <w:rsid w:val="00737C4C"/>
    <w:rsid w:val="00741E2F"/>
    <w:rsid w:val="00751430"/>
    <w:rsid w:val="00754800"/>
    <w:rsid w:val="007548E0"/>
    <w:rsid w:val="007569CA"/>
    <w:rsid w:val="00764424"/>
    <w:rsid w:val="00764754"/>
    <w:rsid w:val="00765CC4"/>
    <w:rsid w:val="00766CE5"/>
    <w:rsid w:val="0077290D"/>
    <w:rsid w:val="00773241"/>
    <w:rsid w:val="00773766"/>
    <w:rsid w:val="007753F9"/>
    <w:rsid w:val="007769BE"/>
    <w:rsid w:val="007776DB"/>
    <w:rsid w:val="007807BE"/>
    <w:rsid w:val="007814A5"/>
    <w:rsid w:val="007821A0"/>
    <w:rsid w:val="0078728B"/>
    <w:rsid w:val="007945D5"/>
    <w:rsid w:val="007A1032"/>
    <w:rsid w:val="007A1454"/>
    <w:rsid w:val="007A25DE"/>
    <w:rsid w:val="007A3D11"/>
    <w:rsid w:val="007A6AD9"/>
    <w:rsid w:val="007A7059"/>
    <w:rsid w:val="007B24F3"/>
    <w:rsid w:val="007B49AE"/>
    <w:rsid w:val="007B57AB"/>
    <w:rsid w:val="007C033E"/>
    <w:rsid w:val="007C6198"/>
    <w:rsid w:val="007D2100"/>
    <w:rsid w:val="007D254C"/>
    <w:rsid w:val="007D6EEA"/>
    <w:rsid w:val="007E2130"/>
    <w:rsid w:val="007E2D52"/>
    <w:rsid w:val="007E569E"/>
    <w:rsid w:val="007F1FD9"/>
    <w:rsid w:val="007F2EB1"/>
    <w:rsid w:val="007F7220"/>
    <w:rsid w:val="00801FFD"/>
    <w:rsid w:val="00803168"/>
    <w:rsid w:val="00812FF6"/>
    <w:rsid w:val="008226F9"/>
    <w:rsid w:val="008254C3"/>
    <w:rsid w:val="00831028"/>
    <w:rsid w:val="00834E1E"/>
    <w:rsid w:val="00836DB8"/>
    <w:rsid w:val="0084124E"/>
    <w:rsid w:val="00842D8E"/>
    <w:rsid w:val="00844A70"/>
    <w:rsid w:val="008456EC"/>
    <w:rsid w:val="00847B88"/>
    <w:rsid w:val="00850669"/>
    <w:rsid w:val="00853A0F"/>
    <w:rsid w:val="00853AEC"/>
    <w:rsid w:val="00860510"/>
    <w:rsid w:val="00861701"/>
    <w:rsid w:val="00861DF6"/>
    <w:rsid w:val="00862C64"/>
    <w:rsid w:val="0086372E"/>
    <w:rsid w:val="00873D03"/>
    <w:rsid w:val="008748D2"/>
    <w:rsid w:val="00875B00"/>
    <w:rsid w:val="00876331"/>
    <w:rsid w:val="008767AF"/>
    <w:rsid w:val="008778B0"/>
    <w:rsid w:val="008822D6"/>
    <w:rsid w:val="00884EB5"/>
    <w:rsid w:val="0089192A"/>
    <w:rsid w:val="008A0C07"/>
    <w:rsid w:val="008A1BC3"/>
    <w:rsid w:val="008A6D82"/>
    <w:rsid w:val="008A77BC"/>
    <w:rsid w:val="008B663F"/>
    <w:rsid w:val="008C01E7"/>
    <w:rsid w:val="008C2C8A"/>
    <w:rsid w:val="008C7EE0"/>
    <w:rsid w:val="008D4A51"/>
    <w:rsid w:val="008D534F"/>
    <w:rsid w:val="008E102A"/>
    <w:rsid w:val="008E5E50"/>
    <w:rsid w:val="008E63CE"/>
    <w:rsid w:val="008E6EA9"/>
    <w:rsid w:val="008E75BC"/>
    <w:rsid w:val="008F2AD0"/>
    <w:rsid w:val="008F6A61"/>
    <w:rsid w:val="008F7135"/>
    <w:rsid w:val="00901443"/>
    <w:rsid w:val="00902021"/>
    <w:rsid w:val="00905C05"/>
    <w:rsid w:val="009105B0"/>
    <w:rsid w:val="009110C4"/>
    <w:rsid w:val="00912BB8"/>
    <w:rsid w:val="00923EF5"/>
    <w:rsid w:val="00924B00"/>
    <w:rsid w:val="00925232"/>
    <w:rsid w:val="00931A0C"/>
    <w:rsid w:val="00934CD0"/>
    <w:rsid w:val="0094125E"/>
    <w:rsid w:val="00943C60"/>
    <w:rsid w:val="00946F8E"/>
    <w:rsid w:val="009470D2"/>
    <w:rsid w:val="00955163"/>
    <w:rsid w:val="00955F3D"/>
    <w:rsid w:val="00956C6E"/>
    <w:rsid w:val="00965003"/>
    <w:rsid w:val="00967925"/>
    <w:rsid w:val="00973A9D"/>
    <w:rsid w:val="00973E62"/>
    <w:rsid w:val="00974BD3"/>
    <w:rsid w:val="00975D28"/>
    <w:rsid w:val="00976CBD"/>
    <w:rsid w:val="009811D3"/>
    <w:rsid w:val="0098342A"/>
    <w:rsid w:val="00983B82"/>
    <w:rsid w:val="00985A5D"/>
    <w:rsid w:val="009867EE"/>
    <w:rsid w:val="0099228A"/>
    <w:rsid w:val="009A26B7"/>
    <w:rsid w:val="009A2CCA"/>
    <w:rsid w:val="009A3B07"/>
    <w:rsid w:val="009A5D64"/>
    <w:rsid w:val="009A7AFA"/>
    <w:rsid w:val="009A7F8B"/>
    <w:rsid w:val="009B493D"/>
    <w:rsid w:val="009B5800"/>
    <w:rsid w:val="009B73B4"/>
    <w:rsid w:val="009B7709"/>
    <w:rsid w:val="009B784A"/>
    <w:rsid w:val="009C11D1"/>
    <w:rsid w:val="009C33A7"/>
    <w:rsid w:val="009C4CF6"/>
    <w:rsid w:val="009C6BA3"/>
    <w:rsid w:val="009C7DD8"/>
    <w:rsid w:val="009D1513"/>
    <w:rsid w:val="009E3986"/>
    <w:rsid w:val="009E51FE"/>
    <w:rsid w:val="009E566A"/>
    <w:rsid w:val="009E6708"/>
    <w:rsid w:val="009F01CA"/>
    <w:rsid w:val="009F373F"/>
    <w:rsid w:val="009F6328"/>
    <w:rsid w:val="009F69CE"/>
    <w:rsid w:val="009F716B"/>
    <w:rsid w:val="00A000FD"/>
    <w:rsid w:val="00A0210F"/>
    <w:rsid w:val="00A058F4"/>
    <w:rsid w:val="00A063B5"/>
    <w:rsid w:val="00A120A3"/>
    <w:rsid w:val="00A1665A"/>
    <w:rsid w:val="00A2094F"/>
    <w:rsid w:val="00A2410E"/>
    <w:rsid w:val="00A26034"/>
    <w:rsid w:val="00A27ACB"/>
    <w:rsid w:val="00A34D8E"/>
    <w:rsid w:val="00A41055"/>
    <w:rsid w:val="00A45767"/>
    <w:rsid w:val="00A45D2A"/>
    <w:rsid w:val="00A45D51"/>
    <w:rsid w:val="00A462D0"/>
    <w:rsid w:val="00A47199"/>
    <w:rsid w:val="00A526C3"/>
    <w:rsid w:val="00A55863"/>
    <w:rsid w:val="00A62455"/>
    <w:rsid w:val="00A63350"/>
    <w:rsid w:val="00A645F8"/>
    <w:rsid w:val="00A64637"/>
    <w:rsid w:val="00A647E6"/>
    <w:rsid w:val="00A64D0F"/>
    <w:rsid w:val="00A673CB"/>
    <w:rsid w:val="00A74FD2"/>
    <w:rsid w:val="00A75744"/>
    <w:rsid w:val="00A76A41"/>
    <w:rsid w:val="00A778BB"/>
    <w:rsid w:val="00A8302C"/>
    <w:rsid w:val="00A93A0F"/>
    <w:rsid w:val="00A95C85"/>
    <w:rsid w:val="00A97BD2"/>
    <w:rsid w:val="00AA1D62"/>
    <w:rsid w:val="00AA33FD"/>
    <w:rsid w:val="00AA77DA"/>
    <w:rsid w:val="00AB13C9"/>
    <w:rsid w:val="00AB2C18"/>
    <w:rsid w:val="00AB2F57"/>
    <w:rsid w:val="00AC1B0B"/>
    <w:rsid w:val="00AD091A"/>
    <w:rsid w:val="00AD3BC7"/>
    <w:rsid w:val="00AE0409"/>
    <w:rsid w:val="00AE3385"/>
    <w:rsid w:val="00AE4A41"/>
    <w:rsid w:val="00AE5130"/>
    <w:rsid w:val="00AE54E2"/>
    <w:rsid w:val="00AE5E20"/>
    <w:rsid w:val="00AE665D"/>
    <w:rsid w:val="00AF2510"/>
    <w:rsid w:val="00AF4E2E"/>
    <w:rsid w:val="00AF7215"/>
    <w:rsid w:val="00B00D9E"/>
    <w:rsid w:val="00B0293E"/>
    <w:rsid w:val="00B04CC9"/>
    <w:rsid w:val="00B16D99"/>
    <w:rsid w:val="00B217EF"/>
    <w:rsid w:val="00B256E0"/>
    <w:rsid w:val="00B26A06"/>
    <w:rsid w:val="00B33ECD"/>
    <w:rsid w:val="00B3669A"/>
    <w:rsid w:val="00B46DCC"/>
    <w:rsid w:val="00B514D8"/>
    <w:rsid w:val="00B517B5"/>
    <w:rsid w:val="00B554E9"/>
    <w:rsid w:val="00B57603"/>
    <w:rsid w:val="00B740BB"/>
    <w:rsid w:val="00B7699E"/>
    <w:rsid w:val="00B850D7"/>
    <w:rsid w:val="00B865E3"/>
    <w:rsid w:val="00B92E73"/>
    <w:rsid w:val="00B93635"/>
    <w:rsid w:val="00B94AAD"/>
    <w:rsid w:val="00B96ADD"/>
    <w:rsid w:val="00B97807"/>
    <w:rsid w:val="00BA4AF4"/>
    <w:rsid w:val="00BC0CDB"/>
    <w:rsid w:val="00BD2D5C"/>
    <w:rsid w:val="00BD3478"/>
    <w:rsid w:val="00BD7295"/>
    <w:rsid w:val="00BE01F9"/>
    <w:rsid w:val="00BE765A"/>
    <w:rsid w:val="00BF178A"/>
    <w:rsid w:val="00C00100"/>
    <w:rsid w:val="00C03549"/>
    <w:rsid w:val="00C03F82"/>
    <w:rsid w:val="00C04931"/>
    <w:rsid w:val="00C0662A"/>
    <w:rsid w:val="00C23348"/>
    <w:rsid w:val="00C30492"/>
    <w:rsid w:val="00C334FB"/>
    <w:rsid w:val="00C335C5"/>
    <w:rsid w:val="00C43118"/>
    <w:rsid w:val="00C43B83"/>
    <w:rsid w:val="00C44EA6"/>
    <w:rsid w:val="00C44F25"/>
    <w:rsid w:val="00C50515"/>
    <w:rsid w:val="00C5232E"/>
    <w:rsid w:val="00C526FF"/>
    <w:rsid w:val="00C53731"/>
    <w:rsid w:val="00C557BA"/>
    <w:rsid w:val="00C620E7"/>
    <w:rsid w:val="00C62325"/>
    <w:rsid w:val="00C62CDA"/>
    <w:rsid w:val="00C6343B"/>
    <w:rsid w:val="00C66CDA"/>
    <w:rsid w:val="00C67F78"/>
    <w:rsid w:val="00C76B85"/>
    <w:rsid w:val="00C85990"/>
    <w:rsid w:val="00C86F5F"/>
    <w:rsid w:val="00C87349"/>
    <w:rsid w:val="00C9361C"/>
    <w:rsid w:val="00C959FF"/>
    <w:rsid w:val="00CA1AE2"/>
    <w:rsid w:val="00CA53DF"/>
    <w:rsid w:val="00CA55B5"/>
    <w:rsid w:val="00CB0E00"/>
    <w:rsid w:val="00CB1742"/>
    <w:rsid w:val="00CB1C34"/>
    <w:rsid w:val="00CB4C5E"/>
    <w:rsid w:val="00CB533A"/>
    <w:rsid w:val="00CC0481"/>
    <w:rsid w:val="00CC2177"/>
    <w:rsid w:val="00CC35AB"/>
    <w:rsid w:val="00CC6699"/>
    <w:rsid w:val="00CC6E4F"/>
    <w:rsid w:val="00CD1682"/>
    <w:rsid w:val="00CD5D41"/>
    <w:rsid w:val="00CD6463"/>
    <w:rsid w:val="00CE6AA4"/>
    <w:rsid w:val="00CF2D81"/>
    <w:rsid w:val="00CF32AF"/>
    <w:rsid w:val="00CF462A"/>
    <w:rsid w:val="00D03E1C"/>
    <w:rsid w:val="00D114F4"/>
    <w:rsid w:val="00D1352F"/>
    <w:rsid w:val="00D1364A"/>
    <w:rsid w:val="00D136DC"/>
    <w:rsid w:val="00D209A7"/>
    <w:rsid w:val="00D22D4A"/>
    <w:rsid w:val="00D30CA2"/>
    <w:rsid w:val="00D33977"/>
    <w:rsid w:val="00D34F9D"/>
    <w:rsid w:val="00D449B4"/>
    <w:rsid w:val="00D46465"/>
    <w:rsid w:val="00D47277"/>
    <w:rsid w:val="00D50809"/>
    <w:rsid w:val="00D54341"/>
    <w:rsid w:val="00D56F1F"/>
    <w:rsid w:val="00D65A71"/>
    <w:rsid w:val="00D66844"/>
    <w:rsid w:val="00D70023"/>
    <w:rsid w:val="00D74FAF"/>
    <w:rsid w:val="00D839B0"/>
    <w:rsid w:val="00D84E38"/>
    <w:rsid w:val="00D86D4B"/>
    <w:rsid w:val="00D86DE0"/>
    <w:rsid w:val="00D9007A"/>
    <w:rsid w:val="00D9191B"/>
    <w:rsid w:val="00D92733"/>
    <w:rsid w:val="00D92DBF"/>
    <w:rsid w:val="00D96304"/>
    <w:rsid w:val="00DA12E4"/>
    <w:rsid w:val="00DA3CA1"/>
    <w:rsid w:val="00DB0A4D"/>
    <w:rsid w:val="00DB1678"/>
    <w:rsid w:val="00DB168F"/>
    <w:rsid w:val="00DB1C0B"/>
    <w:rsid w:val="00DB35EA"/>
    <w:rsid w:val="00DB4FE9"/>
    <w:rsid w:val="00DB614C"/>
    <w:rsid w:val="00DB68DB"/>
    <w:rsid w:val="00DB6F5D"/>
    <w:rsid w:val="00DC46A7"/>
    <w:rsid w:val="00DC4811"/>
    <w:rsid w:val="00DD2F33"/>
    <w:rsid w:val="00DD4906"/>
    <w:rsid w:val="00DD5C1F"/>
    <w:rsid w:val="00DE0EA1"/>
    <w:rsid w:val="00DE3D26"/>
    <w:rsid w:val="00DE57A9"/>
    <w:rsid w:val="00DE5938"/>
    <w:rsid w:val="00DE6E44"/>
    <w:rsid w:val="00DF1FCE"/>
    <w:rsid w:val="00E04A2C"/>
    <w:rsid w:val="00E14DFD"/>
    <w:rsid w:val="00E21D93"/>
    <w:rsid w:val="00E22092"/>
    <w:rsid w:val="00E22BC4"/>
    <w:rsid w:val="00E22CD9"/>
    <w:rsid w:val="00E260CC"/>
    <w:rsid w:val="00E26375"/>
    <w:rsid w:val="00E27108"/>
    <w:rsid w:val="00E3070C"/>
    <w:rsid w:val="00E36FE7"/>
    <w:rsid w:val="00E3721C"/>
    <w:rsid w:val="00E42EEC"/>
    <w:rsid w:val="00E4499A"/>
    <w:rsid w:val="00E55040"/>
    <w:rsid w:val="00E60809"/>
    <w:rsid w:val="00E61087"/>
    <w:rsid w:val="00E612C7"/>
    <w:rsid w:val="00E66403"/>
    <w:rsid w:val="00E66DAE"/>
    <w:rsid w:val="00E6719F"/>
    <w:rsid w:val="00E67353"/>
    <w:rsid w:val="00E70499"/>
    <w:rsid w:val="00E72E50"/>
    <w:rsid w:val="00E7434B"/>
    <w:rsid w:val="00E75EA6"/>
    <w:rsid w:val="00E75F1F"/>
    <w:rsid w:val="00E82F4A"/>
    <w:rsid w:val="00E87B87"/>
    <w:rsid w:val="00E95619"/>
    <w:rsid w:val="00E97A0A"/>
    <w:rsid w:val="00EA3B63"/>
    <w:rsid w:val="00EA4D9A"/>
    <w:rsid w:val="00EB0198"/>
    <w:rsid w:val="00EB0DDF"/>
    <w:rsid w:val="00EB2ACC"/>
    <w:rsid w:val="00EB6E03"/>
    <w:rsid w:val="00EC0B05"/>
    <w:rsid w:val="00EC4B71"/>
    <w:rsid w:val="00ED36F3"/>
    <w:rsid w:val="00ED3918"/>
    <w:rsid w:val="00ED3CD3"/>
    <w:rsid w:val="00ED4B26"/>
    <w:rsid w:val="00EE03B1"/>
    <w:rsid w:val="00EE7C82"/>
    <w:rsid w:val="00EF6F72"/>
    <w:rsid w:val="00F00C18"/>
    <w:rsid w:val="00F02D00"/>
    <w:rsid w:val="00F03D6C"/>
    <w:rsid w:val="00F0508B"/>
    <w:rsid w:val="00F102E5"/>
    <w:rsid w:val="00F10C97"/>
    <w:rsid w:val="00F13360"/>
    <w:rsid w:val="00F1415B"/>
    <w:rsid w:val="00F14249"/>
    <w:rsid w:val="00F1467D"/>
    <w:rsid w:val="00F168C6"/>
    <w:rsid w:val="00F20BDC"/>
    <w:rsid w:val="00F219F9"/>
    <w:rsid w:val="00F21ACD"/>
    <w:rsid w:val="00F2220F"/>
    <w:rsid w:val="00F22F6F"/>
    <w:rsid w:val="00F23224"/>
    <w:rsid w:val="00F235FA"/>
    <w:rsid w:val="00F25282"/>
    <w:rsid w:val="00F31C1F"/>
    <w:rsid w:val="00F31CF2"/>
    <w:rsid w:val="00F35B62"/>
    <w:rsid w:val="00F3716B"/>
    <w:rsid w:val="00F37806"/>
    <w:rsid w:val="00F37813"/>
    <w:rsid w:val="00F43B09"/>
    <w:rsid w:val="00F44C53"/>
    <w:rsid w:val="00F47608"/>
    <w:rsid w:val="00F54B11"/>
    <w:rsid w:val="00F557F3"/>
    <w:rsid w:val="00F5640C"/>
    <w:rsid w:val="00F575E8"/>
    <w:rsid w:val="00F60D22"/>
    <w:rsid w:val="00F64296"/>
    <w:rsid w:val="00F65C73"/>
    <w:rsid w:val="00F66B81"/>
    <w:rsid w:val="00F709B9"/>
    <w:rsid w:val="00F70D9D"/>
    <w:rsid w:val="00F8011F"/>
    <w:rsid w:val="00F80534"/>
    <w:rsid w:val="00F815AB"/>
    <w:rsid w:val="00F81C45"/>
    <w:rsid w:val="00F850FF"/>
    <w:rsid w:val="00F85EE3"/>
    <w:rsid w:val="00F87849"/>
    <w:rsid w:val="00F92032"/>
    <w:rsid w:val="00F92CEE"/>
    <w:rsid w:val="00F94E41"/>
    <w:rsid w:val="00FA11E4"/>
    <w:rsid w:val="00FA1EDE"/>
    <w:rsid w:val="00FA41B3"/>
    <w:rsid w:val="00FA466E"/>
    <w:rsid w:val="00FA53AB"/>
    <w:rsid w:val="00FA7066"/>
    <w:rsid w:val="00FB3C22"/>
    <w:rsid w:val="00FE1C4A"/>
    <w:rsid w:val="00FE513E"/>
    <w:rsid w:val="00FE70C9"/>
    <w:rsid w:val="00FF14BE"/>
    <w:rsid w:val="00FF21CC"/>
    <w:rsid w:val="00FF5948"/>
    <w:rsid w:val="00FF6CE5"/>
    <w:rsid w:val="00FF6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3262B0F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45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ote1">
    <w:name w:val="Quote1"/>
    <w:basedOn w:val="Normal"/>
    <w:pPr>
      <w:autoSpaceDE w:val="0"/>
      <w:autoSpaceDN w:val="0"/>
      <w:spacing w:after="240"/>
      <w:ind w:left="518" w:right="518"/>
      <w:jc w:val="both"/>
    </w:pPr>
    <w:rPr>
      <w:rFonts w:cs="Arial"/>
      <w:i/>
      <w:iCs/>
      <w:sz w:val="21"/>
      <w:szCs w:val="24"/>
    </w:rPr>
  </w:style>
  <w:style w:type="paragraph" w:customStyle="1" w:styleId="bodytext">
    <w:name w:val="bodytext"/>
    <w:basedOn w:val="Normal"/>
    <w:link w:val="bodytextChar"/>
    <w:rsid w:val="00684D3A"/>
    <w:pPr>
      <w:suppressAutoHyphens/>
      <w:spacing w:after="80"/>
    </w:pPr>
    <w:rPr>
      <w:rFonts w:ascii="Arial" w:hAnsi="Arial" w:cs="Arial"/>
      <w:noProof/>
      <w:szCs w:val="24"/>
    </w:rPr>
  </w:style>
  <w:style w:type="paragraph" w:customStyle="1" w:styleId="1bullet">
    <w:name w:val="1bullet"/>
    <w:basedOn w:val="Normal"/>
    <w:rsid w:val="0047568A"/>
    <w:pPr>
      <w:numPr>
        <w:numId w:val="3"/>
      </w:numPr>
    </w:pPr>
  </w:style>
  <w:style w:type="paragraph" w:customStyle="1" w:styleId="bullet">
    <w:name w:val="bullet"/>
    <w:basedOn w:val="1bullet"/>
    <w:rsid w:val="0047568A"/>
  </w:style>
  <w:style w:type="paragraph" w:styleId="Header">
    <w:name w:val="header"/>
    <w:basedOn w:val="Normal"/>
    <w:rsid w:val="00684D3A"/>
    <w:pPr>
      <w:tabs>
        <w:tab w:val="center" w:pos="4320"/>
        <w:tab w:val="right" w:pos="8640"/>
      </w:tabs>
    </w:pPr>
    <w:rPr>
      <w:rFonts w:ascii="Arial" w:hAnsi="Arial" w:cs="Arial"/>
      <w:b/>
      <w:color w:val="5D87A1"/>
      <w:spacing w:val="10"/>
      <w:sz w:val="26"/>
      <w:szCs w:val="26"/>
    </w:rPr>
  </w:style>
  <w:style w:type="paragraph" w:styleId="Footer">
    <w:name w:val="footer"/>
    <w:basedOn w:val="Normal"/>
    <w:rsid w:val="003A6D10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3A6D10"/>
    <w:pPr>
      <w:spacing w:after="160" w:line="264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2">
    <w:name w:val="Header2"/>
    <w:basedOn w:val="Header"/>
    <w:rsid w:val="00684D3A"/>
    <w:rPr>
      <w:color w:val="auto"/>
      <w:sz w:val="24"/>
      <w:szCs w:val="24"/>
    </w:rPr>
  </w:style>
  <w:style w:type="character" w:customStyle="1" w:styleId="bodytextChar">
    <w:name w:val="bodytext Char"/>
    <w:basedOn w:val="DefaultParagraphFont"/>
    <w:link w:val="bodytext"/>
    <w:rsid w:val="00684D3A"/>
    <w:rPr>
      <w:rFonts w:ascii="Arial" w:hAnsi="Arial" w:cs="Arial"/>
      <w:noProof/>
      <w:sz w:val="24"/>
      <w:szCs w:val="24"/>
      <w:lang w:val="en-CA" w:bidi="ar-SA"/>
    </w:rPr>
  </w:style>
  <w:style w:type="paragraph" w:customStyle="1" w:styleId="bodytextitalics">
    <w:name w:val="bodytext italics"/>
    <w:basedOn w:val="bodytext"/>
    <w:rsid w:val="00F8011F"/>
    <w:pPr>
      <w:jc w:val="center"/>
    </w:pPr>
    <w:rPr>
      <w:i/>
      <w:szCs w:val="20"/>
    </w:rPr>
  </w:style>
  <w:style w:type="paragraph" w:customStyle="1" w:styleId="2head">
    <w:name w:val="2head"/>
    <w:basedOn w:val="bodytext"/>
    <w:rsid w:val="00684D3A"/>
    <w:pPr>
      <w:keepNext/>
      <w:spacing w:before="160" w:after="40"/>
    </w:pPr>
  </w:style>
  <w:style w:type="paragraph" w:customStyle="1" w:styleId="Top-of-Form">
    <w:name w:val="Top-of-Form"/>
    <w:rsid w:val="00684D3A"/>
    <w:pPr>
      <w:tabs>
        <w:tab w:val="left" w:pos="2415"/>
        <w:tab w:val="right" w:pos="5980"/>
        <w:tab w:val="left" w:pos="6210"/>
        <w:tab w:val="right" w:pos="10800"/>
      </w:tabs>
      <w:spacing w:after="160"/>
    </w:pPr>
    <w:rPr>
      <w:rFonts w:ascii="Arial" w:hAnsi="Arial" w:cs="Arial"/>
      <w:noProof/>
      <w:sz w:val="24"/>
      <w:szCs w:val="24"/>
      <w:lang w:val="en-CA" w:eastAsia="en-CA"/>
    </w:rPr>
  </w:style>
  <w:style w:type="character" w:styleId="PageNumber">
    <w:name w:val="page number"/>
    <w:basedOn w:val="DefaultParagraphFont"/>
    <w:rsid w:val="00C03F82"/>
  </w:style>
  <w:style w:type="paragraph" w:customStyle="1" w:styleId="1head">
    <w:name w:val="1head"/>
    <w:basedOn w:val="2head"/>
    <w:rsid w:val="00A62455"/>
    <w:pPr>
      <w:spacing w:before="0" w:after="120"/>
      <w:jc w:val="center"/>
    </w:pPr>
    <w:rPr>
      <w:b/>
      <w:noProof w:val="0"/>
      <w:sz w:val="26"/>
      <w:szCs w:val="26"/>
    </w:rPr>
  </w:style>
  <w:style w:type="paragraph" w:styleId="BalloonText">
    <w:name w:val="Balloon Text"/>
    <w:basedOn w:val="Normal"/>
    <w:link w:val="BalloonTextChar"/>
    <w:rsid w:val="00E6108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61087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A209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3727557648AA40B029C215891F95C5" ma:contentTypeVersion="14" ma:contentTypeDescription="Create a new document." ma:contentTypeScope="" ma:versionID="aac60502a029f49b7b66ebf0b09250ba">
  <xsd:schema xmlns:xsd="http://www.w3.org/2001/XMLSchema" xmlns:xs="http://www.w3.org/2001/XMLSchema" xmlns:p="http://schemas.microsoft.com/office/2006/metadata/properties" xmlns:ns3="8c008993-a31f-4b40-b1f3-88dd9c6e1924" xmlns:ns4="360018dd-41eb-4458-b1d4-4b46a95a2b02" targetNamespace="http://schemas.microsoft.com/office/2006/metadata/properties" ma:root="true" ma:fieldsID="bec0dc5d35de2eaabcdfe64e523912c1" ns3:_="" ns4:_="">
    <xsd:import namespace="8c008993-a31f-4b40-b1f3-88dd9c6e1924"/>
    <xsd:import namespace="360018dd-41eb-4458-b1d4-4b46a95a2b0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008993-a31f-4b40-b1f3-88dd9c6e19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0018dd-41eb-4458-b1d4-4b46a95a2b0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6B814D2-FD7C-4565-A71B-59EBAAA053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008993-a31f-4b40-b1f3-88dd9c6e1924"/>
    <ds:schemaRef ds:uri="360018dd-41eb-4458-b1d4-4b46a95a2b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0EF601-6516-4679-BEBC-858BD2D5D3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6C1CE6-6F95-45ED-9D47-686FC671BFC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D62C1CB-FBE6-4702-BA78-DA53D9520B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cher Candidate</vt:lpstr>
    </vt:vector>
  </TitlesOfParts>
  <Company>To The Letter</Company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Candidate</dc:title>
  <dc:subject/>
  <dc:creator>Shelley MacDonald</dc:creator>
  <cp:keywords/>
  <dc:description/>
  <cp:lastModifiedBy>Bartsch, Greta</cp:lastModifiedBy>
  <cp:revision>19</cp:revision>
  <cp:lastPrinted>2025-04-24T17:51:00Z</cp:lastPrinted>
  <dcterms:created xsi:type="dcterms:W3CDTF">2025-04-24T17:28:00Z</dcterms:created>
  <dcterms:modified xsi:type="dcterms:W3CDTF">2025-08-13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3727557648AA40B029C215891F95C5</vt:lpwstr>
  </property>
</Properties>
</file>